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017A9" w14:textId="77777777" w:rsidR="002272E5" w:rsidRDefault="00AF7A00">
      <w:pPr>
        <w:pStyle w:val="Title"/>
      </w:pPr>
      <w:r>
        <w:t>Growth Sector Briefing - Energy</w:t>
      </w:r>
    </w:p>
    <w:p w14:paraId="19D88610" w14:textId="77777777" w:rsidR="002272E5" w:rsidRDefault="00AF7A00">
      <w:pPr>
        <w:pStyle w:val="Author"/>
      </w:pPr>
      <w:r>
        <w:t>Office of the Chief Economic Adviser</w:t>
      </w:r>
    </w:p>
    <w:p w14:paraId="229BDB39" w14:textId="38EC9D49" w:rsidR="00E42E6D" w:rsidRDefault="00774BE0" w:rsidP="00E42E6D">
      <w:pPr>
        <w:pStyle w:val="Date"/>
      </w:pPr>
      <w:bookmarkStart w:id="0" w:name="growth-sector-definition"/>
      <w:bookmarkEnd w:id="0"/>
      <w:r>
        <w:t>14</w:t>
      </w:r>
      <w:r w:rsidR="00BC6FF1">
        <w:t xml:space="preserve"> March</w:t>
      </w:r>
      <w:r w:rsidR="00FC4B0A">
        <w:t xml:space="preserve"> </w:t>
      </w:r>
      <w:r w:rsidR="0031039F">
        <w:t>202</w:t>
      </w:r>
      <w:r w:rsidR="00BC6FF1">
        <w:t>4</w:t>
      </w:r>
    </w:p>
    <w:p w14:paraId="5035D127" w14:textId="77777777" w:rsidR="002272E5" w:rsidRDefault="00AF7A00">
      <w:pPr>
        <w:pStyle w:val="Heading1"/>
      </w:pPr>
      <w:r>
        <w:t>Growth Sector Definition</w:t>
      </w:r>
    </w:p>
    <w:p w14:paraId="3BA5AEE4" w14:textId="4E4B4538" w:rsidR="00EF2BA5" w:rsidRDefault="00AF7A00" w:rsidP="00EF2BA5">
      <w:pPr>
        <w:pStyle w:val="FirstParagraph"/>
      </w:pPr>
      <w:r>
        <w:t xml:space="preserve">Scotland’s Energy (including renewables) sector was identified in </w:t>
      </w:r>
      <w:r w:rsidR="00E3691B">
        <w:t xml:space="preserve">Scotland’s Economic Strategy (2015) </w:t>
      </w:r>
      <w:r>
        <w:t xml:space="preserve">as one of the growth sectors in which Scotland can build on existing comparative advantage and increase productivity and growth. Since the </w:t>
      </w:r>
      <w:proofErr w:type="spellStart"/>
      <w:r>
        <w:t>1970s</w:t>
      </w:r>
      <w:proofErr w:type="spellEnd"/>
      <w:r>
        <w:t>, the North Sea oil and gas industry has supported thousands of jobs, both directly and in the wider supply chain. At the same time, Scotland has seen rapid expansion of wind power, added to existing output from hydroelectric plants.</w:t>
      </w:r>
    </w:p>
    <w:p w14:paraId="5E3345FB" w14:textId="01C2D9A1" w:rsidR="002272E5" w:rsidRDefault="00AF7A00" w:rsidP="00EF2BA5">
      <w:pPr>
        <w:pStyle w:val="FirstParagraph"/>
      </w:pPr>
      <w:r>
        <w:t>The Energy (including renewables) growth sector is defined b</w:t>
      </w:r>
      <w:r w:rsidR="00FC6B01">
        <w:t>y the Standard Industrial</w:t>
      </w:r>
      <w:r>
        <w:t xml:space="preserve"> Classification (SIC) 2007 codes:</w:t>
      </w:r>
    </w:p>
    <w:p w14:paraId="70109043" w14:textId="77777777" w:rsidR="002272E5" w:rsidRDefault="00AF7A00">
      <w:pPr>
        <w:pStyle w:val="BodyText"/>
      </w:pPr>
      <w:r>
        <w:t>SIC 05: Mining of coal and lignite</w:t>
      </w:r>
    </w:p>
    <w:p w14:paraId="467B51A0" w14:textId="77777777" w:rsidR="002272E5" w:rsidRDefault="00AF7A00">
      <w:pPr>
        <w:pStyle w:val="BodyText"/>
      </w:pPr>
      <w:r>
        <w:t>SIC 06: Extraction of crude petroleum and natural gas</w:t>
      </w:r>
    </w:p>
    <w:p w14:paraId="03F74790" w14:textId="77777777" w:rsidR="002272E5" w:rsidRDefault="00AF7A00">
      <w:pPr>
        <w:pStyle w:val="BodyText"/>
      </w:pPr>
      <w:r>
        <w:t>SIC 09: Mining support service activities</w:t>
      </w:r>
    </w:p>
    <w:p w14:paraId="40810A06" w14:textId="77777777" w:rsidR="002272E5" w:rsidRDefault="00AF7A00">
      <w:pPr>
        <w:pStyle w:val="BodyText"/>
      </w:pPr>
      <w:r>
        <w:t>SIC 19: Manufacture of coke and refined petroleum products</w:t>
      </w:r>
    </w:p>
    <w:p w14:paraId="316A5030" w14:textId="77777777" w:rsidR="002272E5" w:rsidRDefault="00AF7A00">
      <w:pPr>
        <w:pStyle w:val="BodyText"/>
      </w:pPr>
      <w:r>
        <w:t>SIC 20.14: Manufacture of other organic based chemicals</w:t>
      </w:r>
    </w:p>
    <w:p w14:paraId="56930A44" w14:textId="77777777" w:rsidR="002272E5" w:rsidRDefault="00AF7A00">
      <w:pPr>
        <w:pStyle w:val="BodyText"/>
      </w:pPr>
      <w:r>
        <w:t>SIC 35: Electricity, gas, steam and air conditioning supply</w:t>
      </w:r>
    </w:p>
    <w:p w14:paraId="61FDC1D2" w14:textId="77777777" w:rsidR="002272E5" w:rsidRDefault="00AF7A00">
      <w:pPr>
        <w:pStyle w:val="BodyText"/>
      </w:pPr>
      <w:r>
        <w:t>SIC 36: Water collection, treatment and supply</w:t>
      </w:r>
    </w:p>
    <w:p w14:paraId="5F017D70" w14:textId="77777777" w:rsidR="002272E5" w:rsidRDefault="00AF7A00">
      <w:pPr>
        <w:pStyle w:val="BodyText"/>
      </w:pPr>
      <w:r>
        <w:t>SIC 38.22: Treatment and disposal of hazardous waste</w:t>
      </w:r>
    </w:p>
    <w:p w14:paraId="57361DF5" w14:textId="77777777" w:rsidR="002272E5" w:rsidRDefault="00AF7A00">
      <w:pPr>
        <w:pStyle w:val="BodyText"/>
      </w:pPr>
      <w:r>
        <w:t>SIC 71.12/2 Engineering related scientific and technical consulting activities</w:t>
      </w:r>
    </w:p>
    <w:p w14:paraId="52282BE6" w14:textId="77777777" w:rsidR="002272E5" w:rsidRDefault="00AF7A00">
      <w:pPr>
        <w:pStyle w:val="BodyText"/>
      </w:pPr>
      <w:r>
        <w:t>SIC 74.90/1 Environmental consulting activities</w:t>
      </w:r>
    </w:p>
    <w:p w14:paraId="6A2905F9" w14:textId="77777777" w:rsidR="002272E5" w:rsidRDefault="00AF7A00">
      <w:pPr>
        <w:pStyle w:val="BodyText"/>
      </w:pPr>
      <w:r>
        <w:t xml:space="preserve">There is an issue with regards to the treatment of SIC 6: Extraction of crude petroleum and natural gas. Estimates of </w:t>
      </w:r>
      <w:proofErr w:type="spellStart"/>
      <w:r>
        <w:t>GVA</w:t>
      </w:r>
      <w:proofErr w:type="spellEnd"/>
      <w:r>
        <w:t xml:space="preserve"> (from the Scottish Annual Business Statistics) and employment (from the Business Register and Employment Survey) are allocated to UK regions (including Scotland) according to the address at which the business is registered - onshore and offshore Oil &amp; Gas extraction and activities are allocated in this way. </w:t>
      </w:r>
      <w:proofErr w:type="spellStart"/>
      <w:r>
        <w:t>GVA</w:t>
      </w:r>
      <w:proofErr w:type="spellEnd"/>
      <w:r>
        <w:t xml:space="preserve"> associated with off-shore activity, under UK regional accounts procedures, is normally allocated to a separate ‘Extra Region’ category rather than allocated to a region within the UK.</w:t>
      </w:r>
    </w:p>
    <w:p w14:paraId="42D6FF1E" w14:textId="77777777" w:rsidR="002272E5" w:rsidRDefault="00AF7A00">
      <w:pPr>
        <w:pStyle w:val="BodyText"/>
      </w:pPr>
      <w:r>
        <w:t>The renewable energy industry is not assigned a Standard Industrial Classification (SIC) code and therefore is not identified as a separate sector of the economy for statistical reporting purposes. While some portion of renewable energy related output and employment will be captured in other energy sectors, for example large electricity generators based in Scotland will have a renewable energy division, other activities</w:t>
      </w:r>
      <w:r w:rsidRPr="003F05DF">
        <w:rPr>
          <w:lang w:val="en-GB"/>
        </w:rPr>
        <w:t xml:space="preserve"> focussed</w:t>
      </w:r>
      <w:r>
        <w:t xml:space="preserve"> on servicing the sector will be </w:t>
      </w:r>
      <w:proofErr w:type="spellStart"/>
      <w:r>
        <w:t>categorised</w:t>
      </w:r>
      <w:proofErr w:type="spellEnd"/>
      <w:r>
        <w:t xml:space="preserve"> under the core function of the business, for example, construction, manufacturing or business services.</w:t>
      </w:r>
    </w:p>
    <w:p w14:paraId="75926742" w14:textId="77777777" w:rsidR="00064D4E" w:rsidRDefault="00064D4E">
      <w:pPr>
        <w:pStyle w:val="Heading1"/>
      </w:pPr>
      <w:bookmarkStart w:id="1" w:name="key-statistics"/>
      <w:bookmarkEnd w:id="1"/>
    </w:p>
    <w:p w14:paraId="4D05FDAF" w14:textId="1F720E11" w:rsidR="002272E5" w:rsidRDefault="00AF7A00">
      <w:pPr>
        <w:pStyle w:val="Heading1"/>
      </w:pPr>
      <w:r>
        <w:t>Key Statistics</w:t>
      </w:r>
    </w:p>
    <w:p w14:paraId="79E20FF7" w14:textId="4DB050A6" w:rsidR="00E42E6D" w:rsidRDefault="00E42E6D" w:rsidP="00E42E6D">
      <w:pPr>
        <w:pStyle w:val="Heading2"/>
      </w:pPr>
      <w:bookmarkStart w:id="2" w:name="recent-trends-in-gdp-2020q1"/>
      <w:bookmarkEnd w:id="2"/>
      <w:r>
        <w:t>Recent trends in GDP (</w:t>
      </w:r>
      <w:r w:rsidR="000E1DE3">
        <w:t xml:space="preserve">2023 </w:t>
      </w:r>
      <w:proofErr w:type="spellStart"/>
      <w:r w:rsidR="00A95728">
        <w:t>Q</w:t>
      </w:r>
      <w:r w:rsidR="00BC6FF1">
        <w:t>4</w:t>
      </w:r>
      <w:proofErr w:type="spellEnd"/>
      <w:r>
        <w:t>)</w:t>
      </w:r>
    </w:p>
    <w:p w14:paraId="708B7E6C" w14:textId="554B23C4" w:rsidR="00E42E6D" w:rsidRDefault="00E42E6D" w:rsidP="00E42E6D">
      <w:pPr>
        <w:pStyle w:val="FirstParagraph"/>
      </w:pPr>
      <w:r>
        <w:rPr>
          <w:i/>
        </w:rPr>
        <w:t>Updated</w:t>
      </w:r>
      <w:r w:rsidR="00A91C13">
        <w:rPr>
          <w:i/>
        </w:rPr>
        <w:t xml:space="preserve"> </w:t>
      </w:r>
      <w:r w:rsidR="00BC6FF1">
        <w:rPr>
          <w:i/>
        </w:rPr>
        <w:t>March 2024</w:t>
      </w:r>
      <w:r>
        <w:rPr>
          <w:i/>
        </w:rPr>
        <w:t xml:space="preserve">, next update </w:t>
      </w:r>
      <w:r w:rsidR="00BC6FF1">
        <w:rPr>
          <w:i/>
        </w:rPr>
        <w:t>June</w:t>
      </w:r>
      <w:r w:rsidR="00A95728">
        <w:rPr>
          <w:i/>
        </w:rPr>
        <w:t xml:space="preserve"> 2024</w:t>
      </w:r>
    </w:p>
    <w:p w14:paraId="70E6E44E" w14:textId="22F56AA1" w:rsidR="00AD77AF" w:rsidRDefault="00AF7A00">
      <w:pPr>
        <w:pStyle w:val="BodyText"/>
      </w:pPr>
      <w:r>
        <w:t>The latest GDP data</w:t>
      </w:r>
      <w:r>
        <w:rPr>
          <w:rStyle w:val="FootnoteReference"/>
        </w:rPr>
        <w:footnoteReference w:id="1"/>
      </w:r>
      <w:r>
        <w:t xml:space="preserve"> show that output in the Energy growth sector </w:t>
      </w:r>
      <w:r w:rsidR="00BC6FF1">
        <w:t>de</w:t>
      </w:r>
      <w:r w:rsidR="00A95728">
        <w:t xml:space="preserve">creased </w:t>
      </w:r>
      <w:r w:rsidR="00E42E6D">
        <w:t xml:space="preserve">by </w:t>
      </w:r>
      <w:r w:rsidR="00BC6FF1">
        <w:t>0</w:t>
      </w:r>
      <w:r w:rsidR="00A95728">
        <w:t>.</w:t>
      </w:r>
      <w:r w:rsidR="00BC6FF1">
        <w:t>3</w:t>
      </w:r>
      <w:r w:rsidR="00D41195">
        <w:t xml:space="preserve">% </w:t>
      </w:r>
      <w:r>
        <w:t xml:space="preserve">in the most recent quarter, </w:t>
      </w:r>
      <w:r w:rsidR="00BC6FF1">
        <w:t>with</w:t>
      </w:r>
      <w:r>
        <w:t xml:space="preserve"> output across the economy as a whole </w:t>
      </w:r>
      <w:r w:rsidR="00BC6FF1">
        <w:t>de</w:t>
      </w:r>
      <w:r w:rsidR="00A95728">
        <w:t>creas</w:t>
      </w:r>
      <w:r w:rsidR="00BC6FF1">
        <w:t>ing</w:t>
      </w:r>
      <w:r w:rsidR="00A95728">
        <w:t xml:space="preserve"> </w:t>
      </w:r>
      <w:r w:rsidR="00A91C13">
        <w:t>by 0.</w:t>
      </w:r>
      <w:r w:rsidR="00BC6FF1">
        <w:t>6</w:t>
      </w:r>
      <w:r w:rsidR="00A91C13">
        <w:t>%.</w:t>
      </w:r>
      <w:r w:rsidR="00D41195">
        <w:t xml:space="preserve"> </w:t>
      </w:r>
      <w:r w:rsidR="00A6347C">
        <w:t>Compared with the same quarter in the previous year</w:t>
      </w:r>
      <w:r>
        <w:t xml:space="preserve">, output in this sector </w:t>
      </w:r>
      <w:r w:rsidR="00BC6FF1">
        <w:t>de</w:t>
      </w:r>
      <w:r w:rsidR="00A95728">
        <w:t xml:space="preserve">creased </w:t>
      </w:r>
      <w:r>
        <w:t xml:space="preserve">by </w:t>
      </w:r>
      <w:r w:rsidR="00BC6FF1">
        <w:t>3</w:t>
      </w:r>
      <w:r w:rsidR="005B7462">
        <w:t>.</w:t>
      </w:r>
      <w:r w:rsidR="00BC6FF1">
        <w:t>1</w:t>
      </w:r>
      <w:r w:rsidR="00D41195">
        <w:t xml:space="preserve">%, </w:t>
      </w:r>
      <w:r w:rsidR="00BC6FF1">
        <w:t>with</w:t>
      </w:r>
      <w:r>
        <w:t xml:space="preserve"> output across the economy as a whole </w:t>
      </w:r>
      <w:r w:rsidR="00BC6FF1">
        <w:t>de</w:t>
      </w:r>
      <w:r w:rsidR="00A95728">
        <w:t>creas</w:t>
      </w:r>
      <w:r w:rsidR="00BC6FF1">
        <w:t>ing</w:t>
      </w:r>
      <w:r w:rsidR="00A95728">
        <w:t xml:space="preserve"> </w:t>
      </w:r>
      <w:r>
        <w:t xml:space="preserve">by </w:t>
      </w:r>
      <w:r w:rsidR="00117248">
        <w:t>0.</w:t>
      </w:r>
      <w:r w:rsidR="00BC6FF1">
        <w:t>3</w:t>
      </w:r>
      <w:r w:rsidR="00D41195">
        <w:t>%</w:t>
      </w:r>
      <w:r w:rsidR="00BB3DB1">
        <w:t>,</w:t>
      </w:r>
      <w:r w:rsidR="00A6347C">
        <w:t xml:space="preserve"> comparing </w:t>
      </w:r>
      <w:proofErr w:type="spellStart"/>
      <w:r w:rsidR="00A95728">
        <w:t>Q</w:t>
      </w:r>
      <w:r w:rsidR="00BC6FF1">
        <w:t>4</w:t>
      </w:r>
      <w:proofErr w:type="spellEnd"/>
      <w:r w:rsidR="00A95728">
        <w:t xml:space="preserve"> </w:t>
      </w:r>
      <w:r w:rsidR="000E1DE3">
        <w:t xml:space="preserve">2023 </w:t>
      </w:r>
      <w:r w:rsidR="00A6347C">
        <w:t xml:space="preserve">to </w:t>
      </w:r>
      <w:proofErr w:type="spellStart"/>
      <w:r w:rsidR="00A95728">
        <w:t>Q</w:t>
      </w:r>
      <w:r w:rsidR="00BC6FF1">
        <w:t>4</w:t>
      </w:r>
      <w:proofErr w:type="spellEnd"/>
      <w:r w:rsidR="00A95728">
        <w:t xml:space="preserve"> </w:t>
      </w:r>
      <w:r w:rsidR="000E1DE3">
        <w:t>2022</w:t>
      </w:r>
      <w:r w:rsidR="00D41195">
        <w:t>.</w:t>
      </w:r>
    </w:p>
    <w:p w14:paraId="5A5A4B2B" w14:textId="78C9B9B3" w:rsidR="00A95728" w:rsidRDefault="00BC6FF1">
      <w:pPr>
        <w:pStyle w:val="BodyText"/>
      </w:pPr>
      <w:r>
        <w:rPr>
          <w:noProof/>
        </w:rPr>
        <w:drawing>
          <wp:inline distT="0" distB="0" distL="0" distR="0" wp14:anchorId="6DE5FF89" wp14:editId="03B0AFBB">
            <wp:extent cx="5943600" cy="3133725"/>
            <wp:effectExtent l="0" t="0" r="0" b="0"/>
            <wp:docPr id="861600601" name="Chart 1">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4699FD4" w14:textId="77777777" w:rsidR="00064D4E" w:rsidRDefault="00064D4E" w:rsidP="00A95728">
      <w:pPr>
        <w:pStyle w:val="Heading2"/>
      </w:pPr>
      <w:bookmarkStart w:id="3" w:name="employment-2018"/>
      <w:bookmarkEnd w:id="3"/>
    </w:p>
    <w:p w14:paraId="64D16BCF" w14:textId="318E8AA5" w:rsidR="002272E5" w:rsidRDefault="0031039F" w:rsidP="00A95728">
      <w:pPr>
        <w:pStyle w:val="Heading2"/>
      </w:pPr>
      <w:r>
        <w:t>Employment (</w:t>
      </w:r>
      <w:r w:rsidR="00877F94">
        <w:t>2022</w:t>
      </w:r>
      <w:r w:rsidR="00AF7A00">
        <w:t>)</w:t>
      </w:r>
    </w:p>
    <w:p w14:paraId="5121DE8E" w14:textId="53392D8F" w:rsidR="002272E5" w:rsidRDefault="00AF7A00">
      <w:pPr>
        <w:pStyle w:val="FirstParagraph"/>
      </w:pPr>
      <w:r>
        <w:rPr>
          <w:i/>
        </w:rPr>
        <w:t xml:space="preserve">Updated </w:t>
      </w:r>
      <w:r w:rsidR="00877F94">
        <w:rPr>
          <w:i/>
        </w:rPr>
        <w:t>November 2023</w:t>
      </w:r>
      <w:r w:rsidR="008666EF">
        <w:rPr>
          <w:i/>
        </w:rPr>
        <w:t xml:space="preserve">, next update </w:t>
      </w:r>
      <w:r w:rsidR="00A91C13">
        <w:rPr>
          <w:i/>
        </w:rPr>
        <w:t xml:space="preserve">November </w:t>
      </w:r>
      <w:r w:rsidR="00877F94">
        <w:rPr>
          <w:i/>
        </w:rPr>
        <w:t>2024</w:t>
      </w:r>
    </w:p>
    <w:p w14:paraId="1B63DF2E" w14:textId="47AA4536" w:rsidR="002272E5" w:rsidRDefault="00AF7A00">
      <w:pPr>
        <w:pStyle w:val="BodyText"/>
      </w:pPr>
      <w:r>
        <w:t>Employment in the Energy growth sector stood at</w:t>
      </w:r>
      <w:r w:rsidR="0031039F">
        <w:t xml:space="preserve"> </w:t>
      </w:r>
      <w:r w:rsidR="00877F94">
        <w:t>68</w:t>
      </w:r>
      <w:r w:rsidR="0031039F">
        <w:t xml:space="preserve">,000 in </w:t>
      </w:r>
      <w:r w:rsidR="00877F94">
        <w:t>2022</w:t>
      </w:r>
      <w:r>
        <w:t>, accounting for 2.</w:t>
      </w:r>
      <w:r w:rsidR="00877F94">
        <w:t>6</w:t>
      </w:r>
      <w:r>
        <w:t xml:space="preserve">% of employment in Scotland and </w:t>
      </w:r>
      <w:r w:rsidR="0031039F">
        <w:t>2</w:t>
      </w:r>
      <w:r w:rsidR="00877F94">
        <w:t>1.9</w:t>
      </w:r>
      <w:r>
        <w:t>% of employment in Energy across Great Bri</w:t>
      </w:r>
      <w:r w:rsidR="0031039F">
        <w:t>tain. Employment in this sector</w:t>
      </w:r>
      <w:r>
        <w:t xml:space="preserve"> in Scotland</w:t>
      </w:r>
      <w:r w:rsidR="0031039F">
        <w:t xml:space="preserve"> </w:t>
      </w:r>
      <w:r w:rsidR="00877F94">
        <w:t xml:space="preserve">increased </w:t>
      </w:r>
      <w:r w:rsidR="00A91C13">
        <w:t xml:space="preserve">by </w:t>
      </w:r>
      <w:r w:rsidR="00877F94">
        <w:t>4.6</w:t>
      </w:r>
      <w:r w:rsidR="00A91C13">
        <w:t>%</w:t>
      </w:r>
      <w:r w:rsidR="0031039F">
        <w:t xml:space="preserve"> over the latest year</w:t>
      </w:r>
      <w:r>
        <w:t>.</w:t>
      </w:r>
    </w:p>
    <w:p w14:paraId="69A9BCF0" w14:textId="77777777" w:rsidR="00064D4E" w:rsidRDefault="00064D4E">
      <w:pPr>
        <w:pStyle w:val="Heading2"/>
      </w:pPr>
      <w:bookmarkStart w:id="4" w:name="employment-across-scotland-2018"/>
      <w:bookmarkEnd w:id="4"/>
    </w:p>
    <w:p w14:paraId="49AEAFDD" w14:textId="77777777" w:rsidR="00064D4E" w:rsidRDefault="00064D4E">
      <w:pPr>
        <w:pStyle w:val="Heading2"/>
      </w:pPr>
    </w:p>
    <w:p w14:paraId="6175A945" w14:textId="2FC23D19" w:rsidR="002272E5" w:rsidRDefault="0031039F">
      <w:pPr>
        <w:pStyle w:val="Heading2"/>
      </w:pPr>
      <w:r>
        <w:t>Employment across Scotland (</w:t>
      </w:r>
      <w:r w:rsidR="00877F94">
        <w:t>2022</w:t>
      </w:r>
      <w:r w:rsidR="00AF7A00">
        <w:t>)</w:t>
      </w:r>
    </w:p>
    <w:p w14:paraId="68A8DF61" w14:textId="4D9D8B93" w:rsidR="00064D4E" w:rsidRDefault="0031039F" w:rsidP="00064D4E">
      <w:pPr>
        <w:pStyle w:val="FirstParagraph"/>
      </w:pPr>
      <w:r>
        <w:rPr>
          <w:i/>
        </w:rPr>
        <w:t xml:space="preserve">Updated </w:t>
      </w:r>
      <w:r w:rsidR="00877F94">
        <w:rPr>
          <w:i/>
        </w:rPr>
        <w:t>November 2023</w:t>
      </w:r>
      <w:r>
        <w:rPr>
          <w:i/>
        </w:rPr>
        <w:t xml:space="preserve">, next update </w:t>
      </w:r>
      <w:r w:rsidR="00A91C13">
        <w:rPr>
          <w:i/>
        </w:rPr>
        <w:t xml:space="preserve">November </w:t>
      </w:r>
      <w:r w:rsidR="00877F94">
        <w:rPr>
          <w:i/>
        </w:rPr>
        <w:t>2024</w:t>
      </w:r>
    </w:p>
    <w:p w14:paraId="63439901" w14:textId="14324C61" w:rsidR="002272E5" w:rsidRDefault="0031039F">
      <w:pPr>
        <w:pStyle w:val="BodyText"/>
      </w:pPr>
      <w:r>
        <w:t xml:space="preserve">In </w:t>
      </w:r>
      <w:r w:rsidR="00446627">
        <w:t>2022</w:t>
      </w:r>
      <w:r w:rsidR="00AF7A00">
        <w:t>, employment in the Energy growth sector was highest in Aberdeen City (</w:t>
      </w:r>
      <w:r w:rsidR="00446627">
        <w:t>25</w:t>
      </w:r>
      <w:r w:rsidR="00AF7A00">
        <w:t>,000)</w:t>
      </w:r>
      <w:r w:rsidR="00446627">
        <w:t>,</w:t>
      </w:r>
      <w:r w:rsidR="004612B7">
        <w:t xml:space="preserve"> </w:t>
      </w:r>
      <w:r w:rsidR="00AF7A00">
        <w:t>Aberdeenshire (</w:t>
      </w:r>
      <w:r w:rsidR="00A91C13">
        <w:t>7</w:t>
      </w:r>
      <w:r w:rsidR="00AF7A00">
        <w:t>,000),</w:t>
      </w:r>
      <w:r w:rsidR="00446627">
        <w:t xml:space="preserve"> and Glasgow City (7,000)</w:t>
      </w:r>
      <w:r w:rsidR="00410423">
        <w:t xml:space="preserve">.  Aberdeen City </w:t>
      </w:r>
      <w:r w:rsidR="00AF7A00">
        <w:t xml:space="preserve">comprised </w:t>
      </w:r>
      <w:r>
        <w:t>3</w:t>
      </w:r>
      <w:r w:rsidR="00446627">
        <w:t>6.8</w:t>
      </w:r>
      <w:r w:rsidR="00AF7A00">
        <w:t>%</w:t>
      </w:r>
      <w:r w:rsidR="00410423" w:rsidRPr="00410423">
        <w:t xml:space="preserve"> </w:t>
      </w:r>
      <w:r w:rsidR="00410423">
        <w:t xml:space="preserve">of employment in this sector, and Aberdeenshire and Glasgow City each comprised a further </w:t>
      </w:r>
      <w:r>
        <w:t>1</w:t>
      </w:r>
      <w:r w:rsidR="00A91C13">
        <w:t>0.</w:t>
      </w:r>
      <w:r w:rsidR="00446627">
        <w:t>3</w:t>
      </w:r>
      <w:r w:rsidR="00AF7A00">
        <w:t>% of employment in this sector</w:t>
      </w:r>
      <w:r w:rsidR="00410423">
        <w:t>.</w:t>
      </w:r>
    </w:p>
    <w:p w14:paraId="3351A9BC" w14:textId="10C0D1FA" w:rsidR="002272E5" w:rsidRDefault="00AF7A00">
      <w:pPr>
        <w:pStyle w:val="Heading2"/>
      </w:pPr>
      <w:bookmarkStart w:id="5" w:name="exports2-2018"/>
      <w:bookmarkEnd w:id="5"/>
      <w:r>
        <w:t>Exports</w:t>
      </w:r>
      <w:r>
        <w:rPr>
          <w:rStyle w:val="FootnoteReference"/>
        </w:rPr>
        <w:footnoteReference w:id="2"/>
      </w:r>
      <w:r>
        <w:t xml:space="preserve"> (20</w:t>
      </w:r>
      <w:r w:rsidR="00BC6FF1">
        <w:t>21</w:t>
      </w:r>
      <w:r>
        <w:t>)</w:t>
      </w:r>
    </w:p>
    <w:p w14:paraId="5EE95A20" w14:textId="7A7253A6" w:rsidR="002272E5" w:rsidRDefault="00AF7A00">
      <w:pPr>
        <w:pStyle w:val="BodyText"/>
      </w:pPr>
      <w:r>
        <w:rPr>
          <w:i/>
        </w:rPr>
        <w:t xml:space="preserve">Updated </w:t>
      </w:r>
      <w:r w:rsidR="00BC6FF1">
        <w:rPr>
          <w:i/>
        </w:rPr>
        <w:t>March 2024</w:t>
      </w:r>
      <w:r w:rsidR="00FC6B01">
        <w:rPr>
          <w:i/>
        </w:rPr>
        <w:t>, next update tbc</w:t>
      </w:r>
    </w:p>
    <w:p w14:paraId="1F4A044D" w14:textId="7123B692" w:rsidR="00183E40" w:rsidRDefault="00183E40" w:rsidP="00183E40">
      <w:r>
        <w:t>Total exports from the Energy growth sector stood at £</w:t>
      </w:r>
      <w:r w:rsidR="00BC6FF1">
        <w:t>12</w:t>
      </w:r>
      <w:r>
        <w:t>.</w:t>
      </w:r>
      <w:r w:rsidR="00BC6FF1">
        <w:t>1</w:t>
      </w:r>
      <w:r>
        <w:t xml:space="preserve"> billion in 20</w:t>
      </w:r>
      <w:r w:rsidR="00BC6FF1">
        <w:t>21</w:t>
      </w:r>
      <w:r>
        <w:t>, accounting for 1</w:t>
      </w:r>
      <w:r w:rsidR="00BC6FF1">
        <w:t>5</w:t>
      </w:r>
      <w:r>
        <w:t>.</w:t>
      </w:r>
      <w:r w:rsidR="00BC6FF1">
        <w:t>1</w:t>
      </w:r>
      <w:r>
        <w:t>% of Scotland’s total exports. Exports from this sector increased by 1</w:t>
      </w:r>
      <w:r w:rsidR="00BC6FF1">
        <w:t>4</w:t>
      </w:r>
      <w:r>
        <w:t>.</w:t>
      </w:r>
      <w:r w:rsidR="00BC6FF1">
        <w:t>1</w:t>
      </w:r>
      <w:r>
        <w:t>% over the year.</w:t>
      </w:r>
    </w:p>
    <w:p w14:paraId="30250A9D" w14:textId="481539C4" w:rsidR="00183E40" w:rsidRDefault="00183E40" w:rsidP="00183E40">
      <w:r>
        <w:t>Exports to the rest of the UK stood at £</w:t>
      </w:r>
      <w:r w:rsidR="00BC6FF1">
        <w:t>8</w:t>
      </w:r>
      <w:r>
        <w:t>.</w:t>
      </w:r>
      <w:r w:rsidR="00BC6FF1">
        <w:t>8</w:t>
      </w:r>
      <w:r>
        <w:t xml:space="preserve"> billion in 20</w:t>
      </w:r>
      <w:r w:rsidR="00BC6FF1">
        <w:t>21</w:t>
      </w:r>
      <w:r>
        <w:t xml:space="preserve"> and accounted for </w:t>
      </w:r>
      <w:r w:rsidR="00BC6FF1">
        <w:t>73</w:t>
      </w:r>
      <w:r>
        <w:t>.1% of total Energy exports. International exports to the EU stood at £</w:t>
      </w:r>
      <w:r w:rsidR="00BC6FF1">
        <w:t>1</w:t>
      </w:r>
      <w:r>
        <w:t>.</w:t>
      </w:r>
      <w:r w:rsidR="00BC6FF1">
        <w:t>7</w:t>
      </w:r>
      <w:r>
        <w:t xml:space="preserve"> billion (1</w:t>
      </w:r>
      <w:r w:rsidR="00BC6FF1">
        <w:t>4</w:t>
      </w:r>
      <w:r>
        <w:t>.5%) and international exports to non-EU countries stood at £</w:t>
      </w:r>
      <w:r w:rsidR="00BC6FF1">
        <w:t>1</w:t>
      </w:r>
      <w:r>
        <w:t>.</w:t>
      </w:r>
      <w:r w:rsidR="00BC6FF1">
        <w:t>5</w:t>
      </w:r>
      <w:r>
        <w:t xml:space="preserve"> billion (1</w:t>
      </w:r>
      <w:r w:rsidR="00BC6FF1">
        <w:t>2</w:t>
      </w:r>
      <w:r>
        <w:t>.4%).</w:t>
      </w:r>
    </w:p>
    <w:p w14:paraId="119D8D42" w14:textId="429D82FC" w:rsidR="002272E5" w:rsidRDefault="00AF7A00">
      <w:pPr>
        <w:pStyle w:val="Heading2"/>
      </w:pPr>
      <w:bookmarkStart w:id="6" w:name="turnovergross-value-added-2018"/>
      <w:bookmarkEnd w:id="6"/>
      <w:r>
        <w:t>Turnover/Gross Value Added (</w:t>
      </w:r>
      <w:r w:rsidR="008D00B9">
        <w:t>202</w:t>
      </w:r>
      <w:r w:rsidR="002D58C4">
        <w:t>1</w:t>
      </w:r>
      <w:r>
        <w:t>)</w:t>
      </w:r>
    </w:p>
    <w:p w14:paraId="6440E282" w14:textId="7EF9B989" w:rsidR="002272E5" w:rsidRDefault="00AF7A00">
      <w:pPr>
        <w:pStyle w:val="FirstParagraph"/>
      </w:pPr>
      <w:r>
        <w:rPr>
          <w:i/>
        </w:rPr>
        <w:t xml:space="preserve">Updated </w:t>
      </w:r>
      <w:r w:rsidR="008D00B9">
        <w:rPr>
          <w:i/>
        </w:rPr>
        <w:t>August 202</w:t>
      </w:r>
      <w:r w:rsidR="002D58C4">
        <w:rPr>
          <w:i/>
        </w:rPr>
        <w:t>3</w:t>
      </w:r>
      <w:r w:rsidR="00FC6B01">
        <w:rPr>
          <w:i/>
        </w:rPr>
        <w:t xml:space="preserve">, next update </w:t>
      </w:r>
      <w:r w:rsidR="00D202AB">
        <w:rPr>
          <w:i/>
        </w:rPr>
        <w:t>August</w:t>
      </w:r>
      <w:r w:rsidR="00E51F36">
        <w:rPr>
          <w:i/>
        </w:rPr>
        <w:t xml:space="preserve"> 202</w:t>
      </w:r>
      <w:r w:rsidR="002D58C4">
        <w:rPr>
          <w:i/>
        </w:rPr>
        <w:t>4</w:t>
      </w:r>
    </w:p>
    <w:p w14:paraId="283E84A6" w14:textId="43D48F66" w:rsidR="002272E5" w:rsidRDefault="00AF7A00">
      <w:pPr>
        <w:pStyle w:val="BodyText"/>
      </w:pPr>
      <w:r>
        <w:t xml:space="preserve">In </w:t>
      </w:r>
      <w:r w:rsidR="008D00B9">
        <w:t>202</w:t>
      </w:r>
      <w:r w:rsidR="002D58C4">
        <w:t>1</w:t>
      </w:r>
      <w:r>
        <w:t>, total turnover in the Energy growth sector was £</w:t>
      </w:r>
      <w:r w:rsidR="002D58C4" w:rsidRPr="002D58C4">
        <w:t>43</w:t>
      </w:r>
      <w:r w:rsidR="002D58C4">
        <w:t>,</w:t>
      </w:r>
      <w:r w:rsidR="002D58C4" w:rsidRPr="002D58C4">
        <w:t>146.9</w:t>
      </w:r>
      <w:r w:rsidR="002D58C4">
        <w:t xml:space="preserve"> </w:t>
      </w:r>
      <w:r>
        <w:t xml:space="preserve">million. Between </w:t>
      </w:r>
      <w:r w:rsidR="008D00B9">
        <w:t>20</w:t>
      </w:r>
      <w:r w:rsidR="002D58C4">
        <w:t>20</w:t>
      </w:r>
      <w:r w:rsidR="008D00B9">
        <w:t xml:space="preserve"> </w:t>
      </w:r>
      <w:r>
        <w:t xml:space="preserve">and </w:t>
      </w:r>
      <w:r w:rsidR="008D00B9">
        <w:t>202</w:t>
      </w:r>
      <w:r w:rsidR="002D58C4">
        <w:t>1</w:t>
      </w:r>
      <w:r>
        <w:t xml:space="preserve">, total turnover in this growth sector </w:t>
      </w:r>
      <w:r w:rsidR="002D58C4">
        <w:t>in</w:t>
      </w:r>
      <w:r>
        <w:t xml:space="preserve">creased by </w:t>
      </w:r>
      <w:r w:rsidR="002D58C4">
        <w:t>27.5</w:t>
      </w:r>
      <w:r>
        <w:t>% in nominal terms.</w:t>
      </w:r>
    </w:p>
    <w:p w14:paraId="01738B9B" w14:textId="63084ED1" w:rsidR="002272E5" w:rsidRDefault="00AF7A00">
      <w:pPr>
        <w:pStyle w:val="BodyText"/>
      </w:pPr>
      <w:r>
        <w:t xml:space="preserve">Gross Value Added for the Energy growth sector </w:t>
      </w:r>
      <w:r w:rsidR="0052577C" w:rsidRPr="0052577C">
        <w:t xml:space="preserve">was estimated at </w:t>
      </w:r>
      <w:r>
        <w:t>£</w:t>
      </w:r>
      <w:r w:rsidR="002D58C4" w:rsidRPr="002D58C4">
        <w:t>21</w:t>
      </w:r>
      <w:r w:rsidR="002D58C4">
        <w:t>,</w:t>
      </w:r>
      <w:r w:rsidR="002D58C4" w:rsidRPr="002D58C4">
        <w:t>047.6</w:t>
      </w:r>
      <w:r w:rsidR="002D58C4">
        <w:t xml:space="preserve"> </w:t>
      </w:r>
      <w:r>
        <w:t xml:space="preserve">million in </w:t>
      </w:r>
      <w:r w:rsidR="008D00B9">
        <w:t>202</w:t>
      </w:r>
      <w:r w:rsidR="002D58C4">
        <w:t>1</w:t>
      </w:r>
      <w:r w:rsidR="0052577C">
        <w:t>,</w:t>
      </w:r>
      <w:r w:rsidR="008D00B9">
        <w:t xml:space="preserve"> </w:t>
      </w:r>
      <w:r>
        <w:t>a</w:t>
      </w:r>
      <w:r w:rsidR="002D58C4">
        <w:t>n in</w:t>
      </w:r>
      <w:r w:rsidR="00E51F36">
        <w:t>crease</w:t>
      </w:r>
      <w:r w:rsidR="0052577C">
        <w:t xml:space="preserve"> of</w:t>
      </w:r>
      <w:r>
        <w:t xml:space="preserve"> </w:t>
      </w:r>
      <w:r w:rsidR="002D58C4">
        <w:t>58.2</w:t>
      </w:r>
      <w:r>
        <w:t xml:space="preserve">% </w:t>
      </w:r>
      <w:r w:rsidR="0052577C" w:rsidRPr="0052577C">
        <w:t>compared to 20</w:t>
      </w:r>
      <w:r w:rsidR="002D58C4">
        <w:t>20</w:t>
      </w:r>
      <w:r w:rsidR="0052577C" w:rsidRPr="0052577C">
        <w:t xml:space="preserve"> </w:t>
      </w:r>
      <w:r w:rsidR="0052577C">
        <w:t>(£</w:t>
      </w:r>
      <w:r w:rsidR="002D58C4" w:rsidRPr="002D58C4">
        <w:t>13</w:t>
      </w:r>
      <w:r w:rsidR="002D58C4">
        <w:t>,</w:t>
      </w:r>
      <w:r w:rsidR="002D58C4" w:rsidRPr="002D58C4">
        <w:t>308</w:t>
      </w:r>
      <w:r w:rsidR="002D58C4">
        <w:t xml:space="preserve"> </w:t>
      </w:r>
      <w:r w:rsidR="0052577C">
        <w:t>million).</w:t>
      </w:r>
    </w:p>
    <w:p w14:paraId="48BF6EBB" w14:textId="6B5C1F4C" w:rsidR="002272E5" w:rsidRDefault="00AF7A00">
      <w:pPr>
        <w:pStyle w:val="Heading2"/>
      </w:pPr>
      <w:bookmarkStart w:id="7" w:name="enterprises-20193"/>
      <w:bookmarkEnd w:id="7"/>
      <w:r>
        <w:t>Enterprises (</w:t>
      </w:r>
      <w:r w:rsidR="00991955">
        <w:t>202</w:t>
      </w:r>
      <w:r w:rsidR="00064D4E">
        <w:t>3</w:t>
      </w:r>
      <w:r>
        <w:t>)</w:t>
      </w:r>
      <w:r>
        <w:rPr>
          <w:rStyle w:val="FootnoteReference"/>
        </w:rPr>
        <w:footnoteReference w:id="3"/>
      </w:r>
    </w:p>
    <w:p w14:paraId="7307E954" w14:textId="1BD27F4E" w:rsidR="002272E5" w:rsidRDefault="00AF7A00">
      <w:pPr>
        <w:pStyle w:val="BodyText"/>
      </w:pPr>
      <w:r>
        <w:rPr>
          <w:i/>
        </w:rPr>
        <w:t>Update</w:t>
      </w:r>
      <w:r w:rsidR="0035094A">
        <w:rPr>
          <w:i/>
        </w:rPr>
        <w:t xml:space="preserve">d </w:t>
      </w:r>
      <w:r w:rsidR="00064D4E">
        <w:rPr>
          <w:i/>
        </w:rPr>
        <w:t>December</w:t>
      </w:r>
      <w:r w:rsidR="00991955">
        <w:rPr>
          <w:i/>
        </w:rPr>
        <w:t xml:space="preserve"> 2023</w:t>
      </w:r>
      <w:r w:rsidR="0035094A">
        <w:rPr>
          <w:i/>
        </w:rPr>
        <w:t>, next update</w:t>
      </w:r>
      <w:r w:rsidR="00C003C2" w:rsidRPr="00C003C2">
        <w:rPr>
          <w:i/>
        </w:rPr>
        <w:t xml:space="preserve"> </w:t>
      </w:r>
      <w:r w:rsidR="00991955">
        <w:rPr>
          <w:i/>
        </w:rPr>
        <w:t>December</w:t>
      </w:r>
      <w:r w:rsidR="00991955" w:rsidRPr="000C7196">
        <w:rPr>
          <w:i/>
        </w:rPr>
        <w:t xml:space="preserve"> </w:t>
      </w:r>
      <w:r w:rsidR="001434BC" w:rsidRPr="000C7196">
        <w:rPr>
          <w:i/>
        </w:rPr>
        <w:t>202</w:t>
      </w:r>
      <w:r w:rsidR="00064D4E">
        <w:rPr>
          <w:i/>
        </w:rPr>
        <w:t>4</w:t>
      </w:r>
    </w:p>
    <w:p w14:paraId="118F2851" w14:textId="290E4A2C" w:rsidR="002272E5" w:rsidRDefault="00AF7A00">
      <w:pPr>
        <w:pStyle w:val="BodyText"/>
      </w:pPr>
      <w:r>
        <w:t xml:space="preserve">In </w:t>
      </w:r>
      <w:r w:rsidR="002B00C5">
        <w:t xml:space="preserve">March </w:t>
      </w:r>
      <w:r w:rsidR="00991955">
        <w:t>202</w:t>
      </w:r>
      <w:r w:rsidR="00064D4E">
        <w:t>3</w:t>
      </w:r>
      <w:r>
        <w:t xml:space="preserve">, there were </w:t>
      </w:r>
      <w:r w:rsidR="00991955">
        <w:t>3,</w:t>
      </w:r>
      <w:r w:rsidR="00064D4E">
        <w:t>420</w:t>
      </w:r>
      <w:r w:rsidR="00547187">
        <w:t xml:space="preserve"> </w:t>
      </w:r>
      <w:r>
        <w:t>registered enterprises operating in the Energy growth sector</w:t>
      </w:r>
      <w:r w:rsidR="00217B5E">
        <w:t>,</w:t>
      </w:r>
      <w:r>
        <w:t xml:space="preserve"> representing 2.</w:t>
      </w:r>
      <w:r w:rsidR="00064D4E">
        <w:t>0</w:t>
      </w:r>
      <w:r>
        <w:t xml:space="preserve">% of all registered business in Scotland. In </w:t>
      </w:r>
      <w:r w:rsidR="00991955">
        <w:t>202</w:t>
      </w:r>
      <w:r w:rsidR="00064D4E">
        <w:t>3</w:t>
      </w:r>
      <w:r>
        <w:t xml:space="preserve">, </w:t>
      </w:r>
      <w:r w:rsidRPr="00C003C2">
        <w:t>9</w:t>
      </w:r>
      <w:r w:rsidR="00991955">
        <w:t>5.</w:t>
      </w:r>
      <w:r w:rsidR="00064D4E">
        <w:t>5</w:t>
      </w:r>
      <w:r w:rsidRPr="00C003C2">
        <w:t>%</w:t>
      </w:r>
      <w:r>
        <w:t xml:space="preserve"> of Scottish Energy registered enterprises were small (0-49 employees), accounting for </w:t>
      </w:r>
      <w:r w:rsidR="00547187">
        <w:t>14.</w:t>
      </w:r>
      <w:r w:rsidR="00991955">
        <w:t>1</w:t>
      </w:r>
      <w:r>
        <w:t xml:space="preserve">% of employment in this sector, whilst large enterprises (250+ employees) accounted for </w:t>
      </w:r>
      <w:r w:rsidR="00064D4E">
        <w:t>2</w:t>
      </w:r>
      <w:r w:rsidR="009E2C4E">
        <w:t>.</w:t>
      </w:r>
      <w:r w:rsidR="00064D4E">
        <w:t>0</w:t>
      </w:r>
      <w:r>
        <w:t>% of registered enterprises but 7</w:t>
      </w:r>
      <w:r w:rsidR="00E013D9">
        <w:t>7.</w:t>
      </w:r>
      <w:r w:rsidR="00064D4E">
        <w:t>2</w:t>
      </w:r>
      <w:r>
        <w:t>% of employment.</w:t>
      </w:r>
    </w:p>
    <w:p w14:paraId="18C3E458" w14:textId="77777777" w:rsidR="00064D4E" w:rsidRDefault="00064D4E">
      <w:pPr>
        <w:pStyle w:val="BodyText"/>
      </w:pPr>
    </w:p>
    <w:p w14:paraId="7CB1D009" w14:textId="77777777" w:rsidR="00064D4E" w:rsidRDefault="00064D4E">
      <w:pPr>
        <w:pStyle w:val="BodyText"/>
      </w:pPr>
    </w:p>
    <w:p w14:paraId="736C26A8" w14:textId="22C7DB05" w:rsidR="00E013D9" w:rsidRDefault="00064D4E">
      <w:pPr>
        <w:pStyle w:val="BodyText"/>
      </w:pPr>
      <w:r>
        <w:rPr>
          <w:noProof/>
        </w:rPr>
        <w:drawing>
          <wp:inline distT="0" distB="0" distL="0" distR="0" wp14:anchorId="682A1A1E" wp14:editId="64AE553B">
            <wp:extent cx="5943600" cy="3125470"/>
            <wp:effectExtent l="0" t="0" r="0" b="0"/>
            <wp:docPr id="962586117" name="Chart 1">
              <a:extLst xmlns:a="http://schemas.openxmlformats.org/drawingml/2006/main">
                <a:ext uri="{FF2B5EF4-FFF2-40B4-BE49-F238E27FC236}">
                  <a16:creationId xmlns:a16="http://schemas.microsoft.com/office/drawing/2014/main" id="{A32C5CFC-0D6E-4560-B96A-5281E961E7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71401AE" w14:textId="5826321A" w:rsidR="002272E5" w:rsidRDefault="00AF7A00">
      <w:pPr>
        <w:pStyle w:val="BodyText"/>
      </w:pPr>
      <w:r>
        <w:t>The majority of enterprises in the Energy sector were UK owned with their registered office address in Scotland (</w:t>
      </w:r>
      <w:r w:rsidR="00064D4E">
        <w:t>89</w:t>
      </w:r>
      <w:r w:rsidR="00991955">
        <w:t>.</w:t>
      </w:r>
      <w:r w:rsidR="00064D4E">
        <w:t>9</w:t>
      </w:r>
      <w:r>
        <w:t xml:space="preserve">%), accounting for </w:t>
      </w:r>
      <w:r w:rsidR="00547187">
        <w:t>3</w:t>
      </w:r>
      <w:r w:rsidR="00064D4E">
        <w:t>7</w:t>
      </w:r>
      <w:r w:rsidR="00991955">
        <w:t>.</w:t>
      </w:r>
      <w:r w:rsidR="00064D4E">
        <w:t>5</w:t>
      </w:r>
      <w:r>
        <w:t xml:space="preserve">% of sector employment in </w:t>
      </w:r>
      <w:r w:rsidR="00991955">
        <w:t>202</w:t>
      </w:r>
      <w:r w:rsidR="00064D4E">
        <w:t>3</w:t>
      </w:r>
      <w:r>
        <w:t xml:space="preserve">. </w:t>
      </w:r>
      <w:r w:rsidR="00064D4E">
        <w:t>8</w:t>
      </w:r>
      <w:r w:rsidR="00547187">
        <w:t>.</w:t>
      </w:r>
      <w:r w:rsidR="00064D4E">
        <w:t>2</w:t>
      </w:r>
      <w:r>
        <w:t xml:space="preserve">% of businesses were registered abroad, but they accounted for </w:t>
      </w:r>
      <w:r w:rsidR="00547187">
        <w:t>48.</w:t>
      </w:r>
      <w:r w:rsidR="00064D4E">
        <w:t>1</w:t>
      </w:r>
      <w:r>
        <w:t>% of employment in this sector.</w:t>
      </w:r>
    </w:p>
    <w:p w14:paraId="7591336B" w14:textId="457C1E75" w:rsidR="002272E5" w:rsidRDefault="0031039F">
      <w:pPr>
        <w:pStyle w:val="Heading2"/>
      </w:pPr>
      <w:bookmarkStart w:id="8" w:name="earnings-2018"/>
      <w:bookmarkEnd w:id="8"/>
      <w:r>
        <w:t>Earnings (</w:t>
      </w:r>
      <w:r w:rsidR="00A95728">
        <w:t>2023</w:t>
      </w:r>
      <w:r w:rsidR="00AF7A00">
        <w:t>)</w:t>
      </w:r>
    </w:p>
    <w:p w14:paraId="5E6E8D73" w14:textId="08E7998D" w:rsidR="002272E5" w:rsidRDefault="00AF7A00">
      <w:pPr>
        <w:pStyle w:val="FirstParagraph"/>
      </w:pPr>
      <w:r>
        <w:rPr>
          <w:i/>
        </w:rPr>
        <w:t>Upd</w:t>
      </w:r>
      <w:r w:rsidR="0031039F">
        <w:rPr>
          <w:i/>
        </w:rPr>
        <w:t xml:space="preserve">ated </w:t>
      </w:r>
      <w:r w:rsidR="00A95728">
        <w:rPr>
          <w:i/>
        </w:rPr>
        <w:t xml:space="preserve">December </w:t>
      </w:r>
      <w:r w:rsidR="00991955">
        <w:rPr>
          <w:i/>
        </w:rPr>
        <w:t>2023</w:t>
      </w:r>
      <w:r w:rsidR="008666EF">
        <w:rPr>
          <w:i/>
        </w:rPr>
        <w:t xml:space="preserve">, next update </w:t>
      </w:r>
      <w:r w:rsidR="00A95728">
        <w:rPr>
          <w:i/>
        </w:rPr>
        <w:t xml:space="preserve">December </w:t>
      </w:r>
      <w:r w:rsidR="0031039F">
        <w:rPr>
          <w:i/>
        </w:rPr>
        <w:t>202</w:t>
      </w:r>
      <w:r w:rsidR="00991955">
        <w:rPr>
          <w:i/>
        </w:rPr>
        <w:t>4</w:t>
      </w:r>
    </w:p>
    <w:p w14:paraId="52355F1A" w14:textId="16E245D8" w:rsidR="002272E5" w:rsidRDefault="00AF7A00">
      <w:pPr>
        <w:pStyle w:val="BodyText"/>
      </w:pPr>
      <w:r>
        <w:t>Median weekly full time earnings across the Scottish Energy growt</w:t>
      </w:r>
      <w:r w:rsidR="0031039F">
        <w:t>h sector stood at £</w:t>
      </w:r>
      <w:r w:rsidR="00A95728">
        <w:t>905.2</w:t>
      </w:r>
      <w:r w:rsidR="0031039F">
        <w:t xml:space="preserve"> in </w:t>
      </w:r>
      <w:r w:rsidR="00A95728">
        <w:t>2023</w:t>
      </w:r>
      <w:r>
        <w:t>, which was higher t</w:t>
      </w:r>
      <w:r w:rsidR="00306275">
        <w:t>han the Scottish average at £</w:t>
      </w:r>
      <w:r w:rsidR="00A95728">
        <w:t>702.8</w:t>
      </w:r>
      <w:r w:rsidR="008666EF">
        <w:t xml:space="preserve">. </w:t>
      </w:r>
    </w:p>
    <w:p w14:paraId="557424DE" w14:textId="0AE4534A" w:rsidR="00B21D0D" w:rsidRDefault="00306275" w:rsidP="00B21D0D">
      <w:pPr>
        <w:pStyle w:val="Heading2"/>
      </w:pPr>
      <w:bookmarkStart w:id="9" w:name="research-and-development-2017"/>
      <w:bookmarkStart w:id="10" w:name="business-demography-2018"/>
      <w:bookmarkEnd w:id="9"/>
      <w:bookmarkEnd w:id="10"/>
      <w:r>
        <w:t>Business Demography (</w:t>
      </w:r>
      <w:r w:rsidR="000038A8">
        <w:t>202</w:t>
      </w:r>
      <w:r w:rsidR="00BC6FF1">
        <w:t>2</w:t>
      </w:r>
      <w:r w:rsidR="00B21D0D">
        <w:t>)</w:t>
      </w:r>
    </w:p>
    <w:p w14:paraId="63B744B1" w14:textId="334F1A40" w:rsidR="00B21D0D" w:rsidRDefault="00306275" w:rsidP="00B21D0D">
      <w:pPr>
        <w:pStyle w:val="FirstParagraph"/>
      </w:pPr>
      <w:r>
        <w:rPr>
          <w:i/>
        </w:rPr>
        <w:t xml:space="preserve">Updated March </w:t>
      </w:r>
      <w:r w:rsidR="000038A8">
        <w:rPr>
          <w:i/>
        </w:rPr>
        <w:t>202</w:t>
      </w:r>
      <w:r w:rsidR="00BC6FF1">
        <w:rPr>
          <w:i/>
        </w:rPr>
        <w:t>4</w:t>
      </w:r>
      <w:r>
        <w:rPr>
          <w:i/>
        </w:rPr>
        <w:t xml:space="preserve">, next update March </w:t>
      </w:r>
      <w:r w:rsidR="000038A8">
        <w:rPr>
          <w:i/>
        </w:rPr>
        <w:t>202</w:t>
      </w:r>
      <w:r w:rsidR="00BC6FF1">
        <w:rPr>
          <w:i/>
        </w:rPr>
        <w:t>5</w:t>
      </w:r>
    </w:p>
    <w:p w14:paraId="08D337A9" w14:textId="2B09E3A9" w:rsidR="002272E5" w:rsidRDefault="00AF7A00">
      <w:pPr>
        <w:pStyle w:val="BodyText"/>
      </w:pPr>
      <w:r>
        <w:t>The number of registered business births (VAT/PAYE registrations) in the Ene</w:t>
      </w:r>
      <w:r w:rsidR="00306275">
        <w:t>rgy growth sector in Scotland de</w:t>
      </w:r>
      <w:r>
        <w:t xml:space="preserve">creased by </w:t>
      </w:r>
      <w:r w:rsidR="00BC6FF1">
        <w:t>7</w:t>
      </w:r>
      <w:r w:rsidR="000038A8">
        <w:t>.</w:t>
      </w:r>
      <w:r w:rsidR="00BC6FF1">
        <w:t>8</w:t>
      </w:r>
      <w:r>
        <w:t xml:space="preserve">%, from </w:t>
      </w:r>
      <w:r w:rsidR="00BC6FF1">
        <w:t>320</w:t>
      </w:r>
      <w:r w:rsidR="000038A8">
        <w:t xml:space="preserve"> </w:t>
      </w:r>
      <w:r>
        <w:t xml:space="preserve">in </w:t>
      </w:r>
      <w:r w:rsidR="000038A8">
        <w:t>202</w:t>
      </w:r>
      <w:r w:rsidR="00BC6FF1">
        <w:t>1</w:t>
      </w:r>
      <w:r w:rsidR="000038A8">
        <w:t xml:space="preserve"> </w:t>
      </w:r>
      <w:r>
        <w:t xml:space="preserve">to </w:t>
      </w:r>
      <w:r w:rsidR="00BC6FF1">
        <w:t>295</w:t>
      </w:r>
      <w:r w:rsidR="000038A8">
        <w:t xml:space="preserve"> </w:t>
      </w:r>
      <w:r>
        <w:t xml:space="preserve">in </w:t>
      </w:r>
      <w:r w:rsidR="000038A8">
        <w:t>202</w:t>
      </w:r>
      <w:r w:rsidR="00BC6FF1">
        <w:t>2</w:t>
      </w:r>
      <w:r>
        <w:t xml:space="preserve">. </w:t>
      </w:r>
      <w:r w:rsidR="00442D41" w:rsidRPr="00442D41">
        <w:t xml:space="preserve">The business birth rate, which is the number of births as a percentage of active businesses, was </w:t>
      </w:r>
      <w:r w:rsidR="000038A8">
        <w:t>7.5</w:t>
      </w:r>
      <w:r w:rsidR="00442D41" w:rsidRPr="00442D41">
        <w:t>%</w:t>
      </w:r>
      <w:r w:rsidR="00442D41">
        <w:t xml:space="preserve">. </w:t>
      </w:r>
      <w:r>
        <w:t>In comparison, business</w:t>
      </w:r>
      <w:r w:rsidR="00BB3DB1">
        <w:t xml:space="preserve"> births in Energy across the UK</w:t>
      </w:r>
      <w:r>
        <w:t xml:space="preserve"> </w:t>
      </w:r>
      <w:r w:rsidR="00306275">
        <w:t>de</w:t>
      </w:r>
      <w:r w:rsidR="00B21D0D">
        <w:t xml:space="preserve">creased </w:t>
      </w:r>
      <w:r>
        <w:t xml:space="preserve">by </w:t>
      </w:r>
      <w:r w:rsidR="00BC6FF1">
        <w:t>2</w:t>
      </w:r>
      <w:r w:rsidR="000038A8">
        <w:t>.</w:t>
      </w:r>
      <w:r w:rsidR="00BC6FF1">
        <w:t>9</w:t>
      </w:r>
      <w:r>
        <w:t xml:space="preserve">% between </w:t>
      </w:r>
      <w:r w:rsidR="000038A8">
        <w:t>202</w:t>
      </w:r>
      <w:r w:rsidR="00BC6FF1">
        <w:t>1</w:t>
      </w:r>
      <w:r w:rsidR="000038A8">
        <w:t xml:space="preserve"> </w:t>
      </w:r>
      <w:r>
        <w:t xml:space="preserve">and </w:t>
      </w:r>
      <w:r w:rsidR="000038A8">
        <w:t>202</w:t>
      </w:r>
      <w:r w:rsidR="00BC6FF1">
        <w:t>2</w:t>
      </w:r>
      <w:r w:rsidR="00306275">
        <w:t xml:space="preserve">, with a birth rate of </w:t>
      </w:r>
      <w:r w:rsidR="000038A8">
        <w:t>9.3</w:t>
      </w:r>
      <w:r w:rsidR="00442D41">
        <w:t>%</w:t>
      </w:r>
      <w:r>
        <w:t>.</w:t>
      </w:r>
    </w:p>
    <w:p w14:paraId="2A0AFD73" w14:textId="34A09921" w:rsidR="002272E5" w:rsidRDefault="00AF7A00">
      <w:pPr>
        <w:pStyle w:val="BodyText"/>
      </w:pPr>
      <w:r>
        <w:t xml:space="preserve">The number of business deaths (VAT/PAYE de-registrations) in the Energy growth sector in Scotland </w:t>
      </w:r>
      <w:r w:rsidR="00BC6FF1">
        <w:t>de</w:t>
      </w:r>
      <w:r w:rsidR="00B21D0D">
        <w:t xml:space="preserve">creased </w:t>
      </w:r>
      <w:r>
        <w:t xml:space="preserve">by </w:t>
      </w:r>
      <w:r w:rsidR="00BC6FF1">
        <w:t>3</w:t>
      </w:r>
      <w:r w:rsidR="000038A8">
        <w:t>.</w:t>
      </w:r>
      <w:r w:rsidR="00BC6FF1">
        <w:t>6</w:t>
      </w:r>
      <w:r>
        <w:t xml:space="preserve">%, from </w:t>
      </w:r>
      <w:r w:rsidR="000038A8">
        <w:t>5</w:t>
      </w:r>
      <w:r w:rsidR="00BC6FF1">
        <w:t>60</w:t>
      </w:r>
      <w:r w:rsidR="000038A8">
        <w:t xml:space="preserve"> </w:t>
      </w:r>
      <w:r>
        <w:t xml:space="preserve">in </w:t>
      </w:r>
      <w:r w:rsidR="00306275">
        <w:t>20</w:t>
      </w:r>
      <w:r w:rsidR="000038A8">
        <w:t>2</w:t>
      </w:r>
      <w:r w:rsidR="00BC6FF1">
        <w:t>1</w:t>
      </w:r>
      <w:r w:rsidR="00B21D0D">
        <w:t xml:space="preserve"> </w:t>
      </w:r>
      <w:r>
        <w:t xml:space="preserve">to </w:t>
      </w:r>
      <w:r w:rsidR="000038A8">
        <w:t>5</w:t>
      </w:r>
      <w:r w:rsidR="00BC6FF1">
        <w:t>40</w:t>
      </w:r>
      <w:r w:rsidR="000038A8">
        <w:t xml:space="preserve"> </w:t>
      </w:r>
      <w:r>
        <w:t xml:space="preserve">in </w:t>
      </w:r>
      <w:r w:rsidR="000038A8">
        <w:t>202</w:t>
      </w:r>
      <w:r w:rsidR="00BC6FF1">
        <w:t>2</w:t>
      </w:r>
      <w:r>
        <w:t xml:space="preserve">. </w:t>
      </w:r>
      <w:r w:rsidR="00442D41">
        <w:t>The business death rate, which is the number of deaths as a percentag</w:t>
      </w:r>
      <w:r w:rsidR="00306275">
        <w:t xml:space="preserve">e of active businesses, was </w:t>
      </w:r>
      <w:r w:rsidR="000038A8">
        <w:t>13.7</w:t>
      </w:r>
      <w:r w:rsidR="00442D41" w:rsidRPr="008E5333">
        <w:t>%.</w:t>
      </w:r>
      <w:r w:rsidR="00442D41">
        <w:t xml:space="preserve">  </w:t>
      </w:r>
      <w:r>
        <w:t xml:space="preserve">In comparison, business deaths in Energy across the UK </w:t>
      </w:r>
      <w:r w:rsidR="00B21D0D">
        <w:t xml:space="preserve">increased </w:t>
      </w:r>
      <w:r>
        <w:t xml:space="preserve">by </w:t>
      </w:r>
      <w:r w:rsidR="00BC6FF1">
        <w:t>0</w:t>
      </w:r>
      <w:r w:rsidR="000038A8">
        <w:t>.</w:t>
      </w:r>
      <w:r w:rsidR="00BC6FF1">
        <w:t>8</w:t>
      </w:r>
      <w:r>
        <w:t xml:space="preserve">% between </w:t>
      </w:r>
      <w:r w:rsidR="00306275">
        <w:t>20</w:t>
      </w:r>
      <w:r w:rsidR="000038A8">
        <w:t>2</w:t>
      </w:r>
      <w:r w:rsidR="00BC6FF1">
        <w:t>1</w:t>
      </w:r>
      <w:r w:rsidR="00B21D0D">
        <w:t xml:space="preserve"> </w:t>
      </w:r>
      <w:r>
        <w:t xml:space="preserve">and </w:t>
      </w:r>
      <w:r w:rsidR="000038A8">
        <w:t>202</w:t>
      </w:r>
      <w:r w:rsidR="00BC6FF1">
        <w:t>2</w:t>
      </w:r>
      <w:r w:rsidR="00306275">
        <w:t>, with a death rate of 10.</w:t>
      </w:r>
      <w:r w:rsidR="00BC6FF1">
        <w:t>5</w:t>
      </w:r>
      <w:r w:rsidR="00442D41">
        <w:t>%</w:t>
      </w:r>
      <w:r>
        <w:t>.</w:t>
      </w:r>
    </w:p>
    <w:p w14:paraId="64997C6A" w14:textId="77777777" w:rsidR="00BC6FF1" w:rsidRDefault="00BC6FF1">
      <w:pPr>
        <w:pStyle w:val="BodyText"/>
      </w:pPr>
    </w:p>
    <w:p w14:paraId="0E6EB73C" w14:textId="77777777" w:rsidR="00BC6FF1" w:rsidRDefault="00BC6FF1">
      <w:pPr>
        <w:pStyle w:val="BodyText"/>
      </w:pPr>
    </w:p>
    <w:p w14:paraId="44501639" w14:textId="77777777" w:rsidR="00BC6FF1" w:rsidRDefault="00BC6FF1">
      <w:pPr>
        <w:pStyle w:val="BodyText"/>
      </w:pPr>
    </w:p>
    <w:p w14:paraId="4D2BD787" w14:textId="77777777" w:rsidR="00BC6FF1" w:rsidRDefault="00BC6FF1">
      <w:pPr>
        <w:pStyle w:val="BodyText"/>
      </w:pPr>
    </w:p>
    <w:p w14:paraId="4059DFDB" w14:textId="77777777" w:rsidR="00BC6FF1" w:rsidRDefault="00BC6FF1">
      <w:pPr>
        <w:pStyle w:val="BodyText"/>
      </w:pPr>
    </w:p>
    <w:p w14:paraId="4F01406A" w14:textId="77777777" w:rsidR="002272E5" w:rsidRDefault="00AF7A00">
      <w:pPr>
        <w:pStyle w:val="Heading3"/>
      </w:pPr>
      <w:bookmarkStart w:id="11" w:name="sources-of-information"/>
      <w:bookmarkEnd w:id="11"/>
      <w:r>
        <w:t>Sources of information</w:t>
      </w:r>
    </w:p>
    <w:p w14:paraId="7E1100FE" w14:textId="77777777" w:rsidR="002272E5" w:rsidRDefault="00AF7A00">
      <w:pPr>
        <w:pStyle w:val="FirstParagraph"/>
      </w:pPr>
      <w:r>
        <w:rPr>
          <w:b/>
        </w:rPr>
        <w:t>GDP</w:t>
      </w:r>
      <w:r>
        <w:t xml:space="preserve"> – Scottish Government Quarterly GDP Index.</w:t>
      </w:r>
    </w:p>
    <w:p w14:paraId="6D6002FC" w14:textId="77777777" w:rsidR="002272E5" w:rsidRDefault="00AF7A00">
      <w:pPr>
        <w:pStyle w:val="BodyText"/>
      </w:pPr>
      <w:r>
        <w:rPr>
          <w:b/>
        </w:rPr>
        <w:t>Employment</w:t>
      </w:r>
      <w:r>
        <w:t xml:space="preserve"> – Business Register and Employment Survey.</w:t>
      </w:r>
    </w:p>
    <w:p w14:paraId="175F8159" w14:textId="77777777" w:rsidR="002272E5" w:rsidRDefault="00AF7A00">
      <w:pPr>
        <w:pStyle w:val="BodyText"/>
      </w:pPr>
      <w:r>
        <w:rPr>
          <w:b/>
        </w:rPr>
        <w:t>Exports</w:t>
      </w:r>
      <w:r>
        <w:t xml:space="preserve"> – Export </w:t>
      </w:r>
      <w:r w:rsidR="008666EF">
        <w:t>Statistics Scotland</w:t>
      </w:r>
      <w:r>
        <w:t>.</w:t>
      </w:r>
    </w:p>
    <w:p w14:paraId="45F1FA4A" w14:textId="77777777" w:rsidR="002272E5" w:rsidRDefault="00AF7A00">
      <w:pPr>
        <w:pStyle w:val="BodyText"/>
      </w:pPr>
      <w:r>
        <w:rPr>
          <w:b/>
        </w:rPr>
        <w:t xml:space="preserve">Turnover &amp; </w:t>
      </w:r>
      <w:proofErr w:type="spellStart"/>
      <w:r>
        <w:rPr>
          <w:b/>
        </w:rPr>
        <w:t>GVA</w:t>
      </w:r>
      <w:proofErr w:type="spellEnd"/>
      <w:r>
        <w:t xml:space="preserve"> - Scottish Annual Business Statis</w:t>
      </w:r>
      <w:r w:rsidR="008666EF">
        <w:t>tics</w:t>
      </w:r>
      <w:r>
        <w:t>.</w:t>
      </w:r>
    </w:p>
    <w:p w14:paraId="6F1BC33E" w14:textId="77777777" w:rsidR="002272E5" w:rsidRDefault="00AF7A00">
      <w:pPr>
        <w:pStyle w:val="BodyText"/>
      </w:pPr>
      <w:r>
        <w:rPr>
          <w:b/>
        </w:rPr>
        <w:t>Enterprises</w:t>
      </w:r>
      <w:r>
        <w:t xml:space="preserve"> – Inter Departmental Business Register.</w:t>
      </w:r>
    </w:p>
    <w:p w14:paraId="171E23FA" w14:textId="77777777" w:rsidR="002272E5" w:rsidRDefault="00AF7A00">
      <w:pPr>
        <w:pStyle w:val="BodyText"/>
      </w:pPr>
      <w:r>
        <w:rPr>
          <w:b/>
        </w:rPr>
        <w:t>Earnings</w:t>
      </w:r>
      <w:r>
        <w:t xml:space="preserve"> – Annual Survey of Hours &amp; Earnings.</w:t>
      </w:r>
    </w:p>
    <w:p w14:paraId="736CA280" w14:textId="77777777" w:rsidR="002272E5" w:rsidRDefault="00AF7A00">
      <w:pPr>
        <w:pStyle w:val="BodyText"/>
      </w:pPr>
      <w:r>
        <w:rPr>
          <w:b/>
        </w:rPr>
        <w:t>Business Demography</w:t>
      </w:r>
      <w:r>
        <w:t xml:space="preserve"> - Inter Departmental Business Register and ONS Business Demography.</w:t>
      </w:r>
    </w:p>
    <w:p w14:paraId="29A30435" w14:textId="77777777" w:rsidR="008666EF" w:rsidRDefault="008666EF" w:rsidP="008666EF">
      <w:pPr>
        <w:pStyle w:val="BodyText"/>
      </w:pPr>
      <w:r>
        <w:t xml:space="preserve">All data are available from the Growth Sector Statistics Database: </w:t>
      </w:r>
      <w:hyperlink r:id="rId9" w:history="1">
        <w:r>
          <w:rPr>
            <w:rStyle w:val="Hyperlink"/>
          </w:rPr>
          <w:t>https://www.gov.scot/publications/growth-sector-statistics/</w:t>
        </w:r>
      </w:hyperlink>
    </w:p>
    <w:p w14:paraId="6DE53AE5" w14:textId="77777777" w:rsidR="008666EF" w:rsidRDefault="008666EF" w:rsidP="008666EF">
      <w:pPr>
        <w:pStyle w:val="BodyText"/>
      </w:pPr>
      <w:r>
        <w:t>All percentages and percentage changes over time are calculated based on the rounded figures shown in the Growth Sector Statistics Database.</w:t>
      </w:r>
    </w:p>
    <w:p w14:paraId="0E1154A3" w14:textId="53109C90" w:rsidR="008666EF" w:rsidRDefault="008666EF" w:rsidP="008666EF">
      <w:pPr>
        <w:pStyle w:val="BodyText"/>
      </w:pPr>
      <w:r>
        <w:t xml:space="preserve">For more information about the methodology behind the Growth Sector Statistics Database, please see the Methodology Note: </w:t>
      </w:r>
      <w:hyperlink r:id="rId10" w:history="1">
        <w:r w:rsidR="00ED1E72">
          <w:rPr>
            <w:rStyle w:val="Hyperlink"/>
          </w:rPr>
          <w:t>https://www.gov.scot/binaries/content/documents/govscot/publications/statistics/2019/07/growth-sector-statistics/documents/growth-sector-method-note/growth-sector-method-note/govscot%3Adocument/Growth%2BSectors%2B</w:t>
        </w:r>
        <w:r w:rsidR="00ED1E72" w:rsidRPr="00CC0A00">
          <w:rPr>
            <w:rStyle w:val="Hyperlink"/>
          </w:rPr>
          <w:t>Methodology%2Bdocument.docx</w:t>
        </w:r>
      </w:hyperlink>
    </w:p>
    <w:p w14:paraId="49E8A4FD" w14:textId="77777777" w:rsidR="002272E5" w:rsidRDefault="002272E5" w:rsidP="008666EF">
      <w:pPr>
        <w:pStyle w:val="BodyText"/>
      </w:pPr>
    </w:p>
    <w:sectPr w:rsidR="002272E5" w:rsidSect="00064D4E">
      <w:pgSz w:w="12240" w:h="15840"/>
      <w:pgMar w:top="284"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AC71E" w14:textId="77777777" w:rsidR="00696F4A" w:rsidRDefault="00AF7A00">
      <w:pPr>
        <w:spacing w:after="0"/>
      </w:pPr>
      <w:r>
        <w:separator/>
      </w:r>
    </w:p>
  </w:endnote>
  <w:endnote w:type="continuationSeparator" w:id="0">
    <w:p w14:paraId="4EDC8E24" w14:textId="77777777" w:rsidR="00696F4A" w:rsidRDefault="00AF7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49042" w14:textId="77777777" w:rsidR="002272E5" w:rsidRDefault="00AF7A00">
      <w:r>
        <w:separator/>
      </w:r>
    </w:p>
  </w:footnote>
  <w:footnote w:type="continuationSeparator" w:id="0">
    <w:p w14:paraId="645FB300" w14:textId="77777777" w:rsidR="002272E5" w:rsidRDefault="00AF7A00">
      <w:r>
        <w:continuationSeparator/>
      </w:r>
    </w:p>
  </w:footnote>
  <w:footnote w:id="1">
    <w:p w14:paraId="5F95D6C9" w14:textId="4998A2C9" w:rsidR="002272E5" w:rsidRDefault="00AF7A00">
      <w:pPr>
        <w:pStyle w:val="FootnoteText"/>
      </w:pPr>
      <w:r>
        <w:rPr>
          <w:rStyle w:val="FootnoteReference"/>
        </w:rPr>
        <w:footnoteRef/>
      </w:r>
      <w:r>
        <w:t xml:space="preserve"> The index represents the volume of GVA created compared to the ‘base’ year (currently </w:t>
      </w:r>
      <w:r w:rsidR="0037627B">
        <w:t>201</w:t>
      </w:r>
      <w:r w:rsidR="00117248">
        <w:t>9</w:t>
      </w:r>
      <w:r>
        <w:t>). Figures are deflated to remove the effect of price changes over time to produce an estimate of real terms (or constant price) growth. The figures are seasonally adjusted to remove the effects of regular, calendar based cycles in certain industries.</w:t>
      </w:r>
    </w:p>
  </w:footnote>
  <w:footnote w:id="2">
    <w:p w14:paraId="125DBF2E" w14:textId="77777777" w:rsidR="002272E5" w:rsidRDefault="00AF7A00">
      <w:pPr>
        <w:pStyle w:val="FootnoteText"/>
      </w:pPr>
      <w:r>
        <w:rPr>
          <w:rStyle w:val="FootnoteReference"/>
        </w:rPr>
        <w:footnoteRef/>
      </w:r>
      <w:r>
        <w:t xml:space="preserve"> The figures for the growth sectors are derived by aggregating estimates based at a low Standard Industrial Classification (SIC) level. Export Statistics Scotland is not designed to collect data at this level of accuracy, therefore these results should be treated as indicative.</w:t>
      </w:r>
    </w:p>
  </w:footnote>
  <w:footnote w:id="3">
    <w:p w14:paraId="317BF93D" w14:textId="77777777" w:rsidR="002272E5" w:rsidRDefault="00AF7A00">
      <w:pPr>
        <w:pStyle w:val="FootnoteText"/>
      </w:pPr>
      <w:r>
        <w:rPr>
          <w:rStyle w:val="FootnoteReference"/>
        </w:rPr>
        <w:footnoteRef/>
      </w:r>
      <w:r>
        <w:t xml:space="preserve"> Employment statistics referred to here are not directly comparable with Business Register and Employment Survey (BRES) employment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1B6C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C3483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3E77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0F8297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CB6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4ED64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DCE03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8E072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DBE0E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4B239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C9E87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1DFB30"/>
    <w:multiLevelType w:val="multilevel"/>
    <w:tmpl w:val="176A8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C237915"/>
    <w:multiLevelType w:val="multilevel"/>
    <w:tmpl w:val="27E00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945231507">
    <w:abstractNumId w:val="0"/>
  </w:num>
  <w:num w:numId="2" w16cid:durableId="829905244">
    <w:abstractNumId w:val="12"/>
  </w:num>
  <w:num w:numId="3" w16cid:durableId="1531794181">
    <w:abstractNumId w:val="10"/>
  </w:num>
  <w:num w:numId="4" w16cid:durableId="1450667574">
    <w:abstractNumId w:val="8"/>
  </w:num>
  <w:num w:numId="5" w16cid:durableId="594242025">
    <w:abstractNumId w:val="7"/>
  </w:num>
  <w:num w:numId="6" w16cid:durableId="1574731140">
    <w:abstractNumId w:val="6"/>
  </w:num>
  <w:num w:numId="7" w16cid:durableId="738284014">
    <w:abstractNumId w:val="5"/>
  </w:num>
  <w:num w:numId="8" w16cid:durableId="1166827942">
    <w:abstractNumId w:val="9"/>
  </w:num>
  <w:num w:numId="9" w16cid:durableId="1129740479">
    <w:abstractNumId w:val="4"/>
  </w:num>
  <w:num w:numId="10" w16cid:durableId="859853015">
    <w:abstractNumId w:val="3"/>
  </w:num>
  <w:num w:numId="11" w16cid:durableId="1443721552">
    <w:abstractNumId w:val="2"/>
  </w:num>
  <w:num w:numId="12" w16cid:durableId="1819758817">
    <w:abstractNumId w:val="1"/>
  </w:num>
  <w:num w:numId="13" w16cid:durableId="5897795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8A8"/>
    <w:rsid w:val="00004C8E"/>
    <w:rsid w:val="00011C8B"/>
    <w:rsid w:val="00064D4E"/>
    <w:rsid w:val="000C7196"/>
    <w:rsid w:val="000E1DE3"/>
    <w:rsid w:val="00117248"/>
    <w:rsid w:val="00140167"/>
    <w:rsid w:val="001434BC"/>
    <w:rsid w:val="00156150"/>
    <w:rsid w:val="00177952"/>
    <w:rsid w:val="00183E40"/>
    <w:rsid w:val="00191E67"/>
    <w:rsid w:val="00217B5E"/>
    <w:rsid w:val="002272E5"/>
    <w:rsid w:val="00230C5A"/>
    <w:rsid w:val="002B00C5"/>
    <w:rsid w:val="002D58C4"/>
    <w:rsid w:val="002D5A19"/>
    <w:rsid w:val="00306275"/>
    <w:rsid w:val="0031039F"/>
    <w:rsid w:val="00335EAF"/>
    <w:rsid w:val="0035094A"/>
    <w:rsid w:val="0037627B"/>
    <w:rsid w:val="003F05DF"/>
    <w:rsid w:val="00410423"/>
    <w:rsid w:val="00442D41"/>
    <w:rsid w:val="00446627"/>
    <w:rsid w:val="004612B7"/>
    <w:rsid w:val="004B0293"/>
    <w:rsid w:val="004C612A"/>
    <w:rsid w:val="004E29B3"/>
    <w:rsid w:val="004F0C1D"/>
    <w:rsid w:val="0052577C"/>
    <w:rsid w:val="00535087"/>
    <w:rsid w:val="00544937"/>
    <w:rsid w:val="00547187"/>
    <w:rsid w:val="00563824"/>
    <w:rsid w:val="00590D07"/>
    <w:rsid w:val="005B7462"/>
    <w:rsid w:val="005D0C23"/>
    <w:rsid w:val="00696F4A"/>
    <w:rsid w:val="006D2B05"/>
    <w:rsid w:val="00706490"/>
    <w:rsid w:val="00774BE0"/>
    <w:rsid w:val="00784D58"/>
    <w:rsid w:val="00827CC4"/>
    <w:rsid w:val="008666EF"/>
    <w:rsid w:val="00877F94"/>
    <w:rsid w:val="008A0A7F"/>
    <w:rsid w:val="008D00B9"/>
    <w:rsid w:val="008D4612"/>
    <w:rsid w:val="008D6863"/>
    <w:rsid w:val="00991955"/>
    <w:rsid w:val="009A1CCB"/>
    <w:rsid w:val="009E2C4E"/>
    <w:rsid w:val="00A25C4E"/>
    <w:rsid w:val="00A6347C"/>
    <w:rsid w:val="00A91C13"/>
    <w:rsid w:val="00A95728"/>
    <w:rsid w:val="00AD18C7"/>
    <w:rsid w:val="00AD77AF"/>
    <w:rsid w:val="00AF7A00"/>
    <w:rsid w:val="00B21D0D"/>
    <w:rsid w:val="00B86B75"/>
    <w:rsid w:val="00BB3DB1"/>
    <w:rsid w:val="00BC48D5"/>
    <w:rsid w:val="00BC4BEF"/>
    <w:rsid w:val="00BC6FF1"/>
    <w:rsid w:val="00BE5904"/>
    <w:rsid w:val="00BE695B"/>
    <w:rsid w:val="00C003C2"/>
    <w:rsid w:val="00C36279"/>
    <w:rsid w:val="00CC7AFE"/>
    <w:rsid w:val="00CE73A1"/>
    <w:rsid w:val="00CF46C8"/>
    <w:rsid w:val="00D202AB"/>
    <w:rsid w:val="00D27B37"/>
    <w:rsid w:val="00D41195"/>
    <w:rsid w:val="00D82906"/>
    <w:rsid w:val="00DF4779"/>
    <w:rsid w:val="00E013D9"/>
    <w:rsid w:val="00E315A3"/>
    <w:rsid w:val="00E3691B"/>
    <w:rsid w:val="00E42E6D"/>
    <w:rsid w:val="00E51F36"/>
    <w:rsid w:val="00ED1E72"/>
    <w:rsid w:val="00EF2BA5"/>
    <w:rsid w:val="00F413F1"/>
    <w:rsid w:val="00FA76BE"/>
    <w:rsid w:val="00FC1B3A"/>
    <w:rsid w:val="00FC4B0A"/>
    <w:rsid w:val="00FC5F88"/>
    <w:rsid w:val="00FC6B01"/>
    <w:rsid w:val="00FE11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67E58"/>
  <w15:docId w15:val="{1D2ADF5C-A254-4A4A-A753-5464F0F84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750C"/>
    <w:rPr>
      <w:rFonts w:ascii="Arial" w:hAnsi="Arial"/>
    </w:rPr>
  </w:style>
  <w:style w:type="paragraph" w:styleId="Heading1">
    <w:name w:val="heading 1"/>
    <w:basedOn w:val="Normal"/>
    <w:next w:val="BodyText"/>
    <w:uiPriority w:val="9"/>
    <w:qFormat/>
    <w:rsid w:val="009B750C"/>
    <w:pPr>
      <w:keepNext/>
      <w:keepLines/>
      <w:pBdr>
        <w:bottom w:val="single" w:sz="4" w:space="1" w:color="auto"/>
      </w:pBdr>
      <w:spacing w:before="480" w:after="0"/>
      <w:outlineLvl w:val="0"/>
    </w:pPr>
    <w:rPr>
      <w:rFonts w:eastAsiaTheme="majorEastAsia" w:cstheme="majorBidi"/>
      <w:b/>
      <w:bCs/>
      <w:sz w:val="28"/>
      <w:szCs w:val="32"/>
    </w:rPr>
  </w:style>
  <w:style w:type="paragraph" w:styleId="Heading2">
    <w:name w:val="heading 2"/>
    <w:basedOn w:val="Normal"/>
    <w:next w:val="BodyText"/>
    <w:link w:val="Heading2Char"/>
    <w:uiPriority w:val="9"/>
    <w:unhideWhenUsed/>
    <w:qFormat/>
    <w:rsid w:val="003C6F64"/>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5239"/>
    <w:pPr>
      <w:keepNext/>
      <w:keepLines/>
      <w:shd w:val="clear" w:color="auto" w:fill="1F497D" w:themeFill="text2"/>
      <w:spacing w:before="480" w:after="240"/>
      <w:jc w:val="center"/>
    </w:pPr>
    <w:rPr>
      <w:rFonts w:eastAsiaTheme="majorEastAsia" w:cstheme="majorBidi"/>
      <w:b/>
      <w:bCs/>
      <w:color w:val="FFFFFF" w:themeColor="background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3EAD"/>
    <w:pPr>
      <w:keepNext/>
      <w:keepLines/>
      <w:shd w:val="clear" w:color="auto" w:fill="1F497D" w:themeFill="text2"/>
      <w:spacing w:after="80"/>
      <w:jc w:val="center"/>
    </w:pPr>
    <w:rPr>
      <w:rFonts w:ascii="Arial" w:hAnsi="Arial"/>
      <w:b/>
      <w:color w:val="FFFFFF" w:themeColor="background1"/>
    </w:rPr>
  </w:style>
  <w:style w:type="paragraph" w:styleId="Date">
    <w:name w:val="Date"/>
    <w:next w:val="BodyText"/>
    <w:qFormat/>
    <w:rsid w:val="00623EAD"/>
    <w:pPr>
      <w:keepNext/>
      <w:keepLines/>
      <w:shd w:val="clear" w:color="auto" w:fill="1F497D" w:themeFill="text2"/>
      <w:jc w:val="center"/>
    </w:pPr>
    <w:rPr>
      <w:rFonts w:ascii="Arial" w:hAnsi="Arial"/>
      <w:b/>
      <w:color w:val="FFFFFF" w:themeColor="background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B750C"/>
    <w:pPr>
      <w:spacing w:before="100" w:after="100"/>
      <w:jc w:val="center"/>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EAD"/>
  </w:style>
  <w:style w:type="character" w:customStyle="1" w:styleId="Heading2Char">
    <w:name w:val="Heading 2 Char"/>
    <w:basedOn w:val="DefaultParagraphFont"/>
    <w:link w:val="Heading2"/>
    <w:uiPriority w:val="9"/>
    <w:rsid w:val="00B21D0D"/>
    <w:rPr>
      <w:rFonts w:ascii="Arial" w:eastAsiaTheme="majorEastAsia" w:hAnsi="Arial" w:cstheme="majorBidi"/>
      <w:b/>
      <w:bCs/>
      <w:szCs w:val="32"/>
    </w:rPr>
  </w:style>
  <w:style w:type="paragraph" w:styleId="BalloonText">
    <w:name w:val="Balloon Text"/>
    <w:basedOn w:val="Normal"/>
    <w:link w:val="BalloonTextChar"/>
    <w:semiHidden/>
    <w:unhideWhenUsed/>
    <w:rsid w:val="00E013D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013D9"/>
    <w:rPr>
      <w:rFonts w:ascii="Segoe UI" w:hAnsi="Segoe UI" w:cs="Segoe UI"/>
      <w:sz w:val="18"/>
      <w:szCs w:val="18"/>
    </w:rPr>
  </w:style>
  <w:style w:type="character" w:styleId="CommentReference">
    <w:name w:val="annotation reference"/>
    <w:basedOn w:val="DefaultParagraphFont"/>
    <w:semiHidden/>
    <w:unhideWhenUsed/>
    <w:rsid w:val="00BE5904"/>
    <w:rPr>
      <w:sz w:val="16"/>
      <w:szCs w:val="16"/>
    </w:rPr>
  </w:style>
  <w:style w:type="paragraph" w:styleId="CommentText">
    <w:name w:val="annotation text"/>
    <w:basedOn w:val="Normal"/>
    <w:link w:val="CommentTextChar"/>
    <w:semiHidden/>
    <w:unhideWhenUsed/>
    <w:rsid w:val="00BE5904"/>
    <w:rPr>
      <w:sz w:val="20"/>
      <w:szCs w:val="20"/>
    </w:rPr>
  </w:style>
  <w:style w:type="character" w:customStyle="1" w:styleId="CommentTextChar">
    <w:name w:val="Comment Text Char"/>
    <w:basedOn w:val="DefaultParagraphFont"/>
    <w:link w:val="CommentText"/>
    <w:semiHidden/>
    <w:rsid w:val="00BE5904"/>
    <w:rPr>
      <w:rFonts w:ascii="Arial" w:hAnsi="Arial"/>
      <w:sz w:val="20"/>
      <w:szCs w:val="20"/>
    </w:rPr>
  </w:style>
  <w:style w:type="paragraph" w:styleId="CommentSubject">
    <w:name w:val="annotation subject"/>
    <w:basedOn w:val="CommentText"/>
    <w:next w:val="CommentText"/>
    <w:link w:val="CommentSubjectChar"/>
    <w:semiHidden/>
    <w:unhideWhenUsed/>
    <w:rsid w:val="00BE5904"/>
    <w:rPr>
      <w:b/>
      <w:bCs/>
    </w:rPr>
  </w:style>
  <w:style w:type="character" w:customStyle="1" w:styleId="CommentSubjectChar">
    <w:name w:val="Comment Subject Char"/>
    <w:basedOn w:val="CommentTextChar"/>
    <w:link w:val="CommentSubject"/>
    <w:semiHidden/>
    <w:rsid w:val="00BE5904"/>
    <w:rPr>
      <w:rFonts w:ascii="Arial" w:hAnsi="Arial"/>
      <w:b/>
      <w:bCs/>
      <w:sz w:val="20"/>
      <w:szCs w:val="20"/>
    </w:rPr>
  </w:style>
  <w:style w:type="paragraph" w:styleId="Revision">
    <w:name w:val="Revision"/>
    <w:hidden/>
    <w:semiHidden/>
    <w:rsid w:val="001434BC"/>
    <w:pPr>
      <w:spacing w:after="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9145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gov.scot/binaries/content/documents/govscot/publications/statistics/2019/07/growth-sector-statistics/documents/growth-sector-method-note/growth-sector-method-note/govscot%3Adocument/Growth%2BSectors%2BMethodology%2Bdocument.docx" TargetMode="External"/><Relationship Id="rId4" Type="http://schemas.openxmlformats.org/officeDocument/2006/relationships/webSettings" Target="webSettings.xml"/><Relationship Id="rId9" Type="http://schemas.openxmlformats.org/officeDocument/2006/relationships/hyperlink" Target="https://www.gov.scot/publications/growth-sector-statistic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s0177a\datashare\OCEA\Business_Enterprise\Growth%20Sectors\Growth%20sector%20workings\Feb%202024%20update%20-%20Demo,%20Exports,%20LS%20Cluster\GDP\Growth%20Industries%20-%20Table%204%20-%202023Q3-%20GDP%20workin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s0177a\datashare\OCEA\Business_Enterprise\Growth%20Sectors\Growth%20sector%20workings\IDBR\2023\Charts%20and%20workings%20for%20GS%20briefin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r>
              <a:rPr lang="en-GB" b="1"/>
              <a:t>Scottish Quarterly GDP Index,</a:t>
            </a:r>
            <a:r>
              <a:rPr lang="en-GB" b="1" baseline="0"/>
              <a:t> </a:t>
            </a:r>
            <a:r>
              <a:rPr lang="en-GB" sz="1400" b="1" i="0" baseline="0">
                <a:effectLst/>
              </a:rPr>
              <a:t>2023 Q4</a:t>
            </a:r>
            <a:endParaRPr lang="en-GB" sz="1400">
              <a:effectLst/>
            </a:endParaRP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5"/>
          <c:order val="0"/>
          <c:tx>
            <c:v>Whole Economy</c:v>
          </c:tx>
          <c:spPr>
            <a:ln w="41275" cap="sq">
              <a:solidFill>
                <a:srgbClr val="2DA197"/>
              </a:solidFill>
              <a:prstDash val="sysDot"/>
              <a:bevel/>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Sheet1!$A$4:$CZ$4</c:f>
              <c:numCache>
                <c:formatCode>0.0</c:formatCode>
                <c:ptCount val="104"/>
                <c:pt idx="0">
                  <c:v>72.7</c:v>
                </c:pt>
                <c:pt idx="1">
                  <c:v>73</c:v>
                </c:pt>
                <c:pt idx="2">
                  <c:v>72.599999999999994</c:v>
                </c:pt>
                <c:pt idx="3">
                  <c:v>72.599999999999994</c:v>
                </c:pt>
                <c:pt idx="4">
                  <c:v>72.7</c:v>
                </c:pt>
                <c:pt idx="5">
                  <c:v>72.900000000000006</c:v>
                </c:pt>
                <c:pt idx="6">
                  <c:v>73.2</c:v>
                </c:pt>
                <c:pt idx="7">
                  <c:v>74.099999999999994</c:v>
                </c:pt>
                <c:pt idx="8">
                  <c:v>74.8</c:v>
                </c:pt>
                <c:pt idx="9">
                  <c:v>75.099999999999994</c:v>
                </c:pt>
                <c:pt idx="10">
                  <c:v>75.3</c:v>
                </c:pt>
                <c:pt idx="11">
                  <c:v>75.3</c:v>
                </c:pt>
                <c:pt idx="12">
                  <c:v>75.599999999999994</c:v>
                </c:pt>
                <c:pt idx="13">
                  <c:v>75.599999999999994</c:v>
                </c:pt>
                <c:pt idx="14">
                  <c:v>76.400000000000006</c:v>
                </c:pt>
                <c:pt idx="15">
                  <c:v>77.400000000000006</c:v>
                </c:pt>
                <c:pt idx="16">
                  <c:v>77.099999999999994</c:v>
                </c:pt>
                <c:pt idx="17">
                  <c:v>77.5</c:v>
                </c:pt>
                <c:pt idx="18">
                  <c:v>78.099999999999994</c:v>
                </c:pt>
                <c:pt idx="19">
                  <c:v>78.2</c:v>
                </c:pt>
                <c:pt idx="20">
                  <c:v>78.7</c:v>
                </c:pt>
                <c:pt idx="21">
                  <c:v>79.599999999999994</c:v>
                </c:pt>
                <c:pt idx="22">
                  <c:v>80.8</c:v>
                </c:pt>
                <c:pt idx="23">
                  <c:v>80.8</c:v>
                </c:pt>
                <c:pt idx="24">
                  <c:v>81.8</c:v>
                </c:pt>
                <c:pt idx="25">
                  <c:v>81.900000000000006</c:v>
                </c:pt>
                <c:pt idx="26">
                  <c:v>81.900000000000006</c:v>
                </c:pt>
                <c:pt idx="27">
                  <c:v>82.9</c:v>
                </c:pt>
                <c:pt idx="28">
                  <c:v>82.5</c:v>
                </c:pt>
                <c:pt idx="29">
                  <c:v>82.7</c:v>
                </c:pt>
                <c:pt idx="30">
                  <c:v>83.4</c:v>
                </c:pt>
                <c:pt idx="31">
                  <c:v>84.5</c:v>
                </c:pt>
                <c:pt idx="32">
                  <c:v>85.5</c:v>
                </c:pt>
                <c:pt idx="33">
                  <c:v>85.7</c:v>
                </c:pt>
                <c:pt idx="34">
                  <c:v>85.6</c:v>
                </c:pt>
                <c:pt idx="35">
                  <c:v>86.3</c:v>
                </c:pt>
                <c:pt idx="36">
                  <c:v>86.4</c:v>
                </c:pt>
                <c:pt idx="37">
                  <c:v>86.2</c:v>
                </c:pt>
                <c:pt idx="38">
                  <c:v>86.5</c:v>
                </c:pt>
                <c:pt idx="39">
                  <c:v>87.2</c:v>
                </c:pt>
                <c:pt idx="40">
                  <c:v>88.6</c:v>
                </c:pt>
                <c:pt idx="41">
                  <c:v>89.3</c:v>
                </c:pt>
                <c:pt idx="42">
                  <c:v>88.3</c:v>
                </c:pt>
                <c:pt idx="43">
                  <c:v>86.7</c:v>
                </c:pt>
                <c:pt idx="44">
                  <c:v>86.1</c:v>
                </c:pt>
                <c:pt idx="45">
                  <c:v>85.5</c:v>
                </c:pt>
                <c:pt idx="46">
                  <c:v>86</c:v>
                </c:pt>
                <c:pt idx="47">
                  <c:v>86.2</c:v>
                </c:pt>
                <c:pt idx="48">
                  <c:v>86.8</c:v>
                </c:pt>
                <c:pt idx="49">
                  <c:v>87.7</c:v>
                </c:pt>
                <c:pt idx="50">
                  <c:v>88.2</c:v>
                </c:pt>
                <c:pt idx="51">
                  <c:v>87.9</c:v>
                </c:pt>
                <c:pt idx="52">
                  <c:v>88.6</c:v>
                </c:pt>
                <c:pt idx="53">
                  <c:v>89</c:v>
                </c:pt>
                <c:pt idx="54">
                  <c:v>89.4</c:v>
                </c:pt>
                <c:pt idx="55">
                  <c:v>89.7</c:v>
                </c:pt>
                <c:pt idx="56">
                  <c:v>90.6</c:v>
                </c:pt>
                <c:pt idx="57">
                  <c:v>90.2</c:v>
                </c:pt>
                <c:pt idx="58">
                  <c:v>90.5</c:v>
                </c:pt>
                <c:pt idx="59">
                  <c:v>91.4</c:v>
                </c:pt>
                <c:pt idx="60">
                  <c:v>91.3</c:v>
                </c:pt>
                <c:pt idx="61">
                  <c:v>92.1</c:v>
                </c:pt>
                <c:pt idx="62">
                  <c:v>92.4</c:v>
                </c:pt>
                <c:pt idx="63">
                  <c:v>92.9</c:v>
                </c:pt>
                <c:pt idx="64">
                  <c:v>93.8</c:v>
                </c:pt>
                <c:pt idx="65">
                  <c:v>94.7</c:v>
                </c:pt>
                <c:pt idx="66">
                  <c:v>95.7</c:v>
                </c:pt>
                <c:pt idx="67">
                  <c:v>96.1</c:v>
                </c:pt>
                <c:pt idx="68">
                  <c:v>96.2</c:v>
                </c:pt>
                <c:pt idx="69">
                  <c:v>96.2</c:v>
                </c:pt>
                <c:pt idx="70">
                  <c:v>96.2</c:v>
                </c:pt>
                <c:pt idx="71">
                  <c:v>96.5</c:v>
                </c:pt>
                <c:pt idx="72">
                  <c:v>96.8</c:v>
                </c:pt>
                <c:pt idx="73">
                  <c:v>96.7</c:v>
                </c:pt>
                <c:pt idx="74">
                  <c:v>97.2</c:v>
                </c:pt>
                <c:pt idx="75">
                  <c:v>96.9</c:v>
                </c:pt>
                <c:pt idx="76">
                  <c:v>98.2</c:v>
                </c:pt>
                <c:pt idx="77">
                  <c:v>98.9</c:v>
                </c:pt>
                <c:pt idx="78">
                  <c:v>99.5</c:v>
                </c:pt>
                <c:pt idx="79">
                  <c:v>99.6</c:v>
                </c:pt>
                <c:pt idx="80">
                  <c:v>99.5</c:v>
                </c:pt>
                <c:pt idx="81">
                  <c:v>99.6</c:v>
                </c:pt>
                <c:pt idx="82">
                  <c:v>99.4</c:v>
                </c:pt>
                <c:pt idx="83">
                  <c:v>99.1</c:v>
                </c:pt>
                <c:pt idx="84">
                  <c:v>99.2</c:v>
                </c:pt>
                <c:pt idx="85">
                  <c:v>100</c:v>
                </c:pt>
                <c:pt idx="86">
                  <c:v>100.3</c:v>
                </c:pt>
                <c:pt idx="87">
                  <c:v>100.5</c:v>
                </c:pt>
                <c:pt idx="88">
                  <c:v>97.4</c:v>
                </c:pt>
                <c:pt idx="89">
                  <c:v>75.5</c:v>
                </c:pt>
                <c:pt idx="90">
                  <c:v>88.8</c:v>
                </c:pt>
                <c:pt idx="91">
                  <c:v>90.2</c:v>
                </c:pt>
                <c:pt idx="92">
                  <c:v>89.1</c:v>
                </c:pt>
                <c:pt idx="93">
                  <c:v>96</c:v>
                </c:pt>
                <c:pt idx="94">
                  <c:v>98.3</c:v>
                </c:pt>
                <c:pt idx="95">
                  <c:v>100.7</c:v>
                </c:pt>
                <c:pt idx="96">
                  <c:v>101.6</c:v>
                </c:pt>
                <c:pt idx="97">
                  <c:v>101.7</c:v>
                </c:pt>
                <c:pt idx="98">
                  <c:v>101.5</c:v>
                </c:pt>
                <c:pt idx="99">
                  <c:v>101.9</c:v>
                </c:pt>
                <c:pt idx="100">
                  <c:v>102.1</c:v>
                </c:pt>
                <c:pt idx="101">
                  <c:v>101.8</c:v>
                </c:pt>
                <c:pt idx="102">
                  <c:v>102.2</c:v>
                </c:pt>
                <c:pt idx="103" formatCode="General">
                  <c:v>101.6</c:v>
                </c:pt>
              </c:numCache>
            </c:numRef>
          </c:val>
          <c:smooth val="0"/>
          <c:extLst>
            <c:ext xmlns:c16="http://schemas.microsoft.com/office/drawing/2014/chart" uri="{C3380CC4-5D6E-409C-BE32-E72D297353CC}">
              <c16:uniqueId val="{00000000-F30D-492A-A9AC-5BC9A3EE9BE0}"/>
            </c:ext>
          </c:extLst>
        </c:ser>
        <c:ser>
          <c:idx val="0"/>
          <c:order val="1"/>
          <c:tx>
            <c:strRef>
              <c:f>'Table 4new'!$B$11</c:f>
              <c:strCache>
                <c:ptCount val="1"/>
                <c:pt idx="0">
                  <c:v>Energy (including Renewables)</c:v>
                </c:pt>
              </c:strCache>
            </c:strRef>
          </c:tx>
          <c:spPr>
            <a:ln w="44450" cap="rnd">
              <a:solidFill>
                <a:srgbClr val="1C655F"/>
              </a:solidFill>
              <a:round/>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Table 4new'!$C$11:$DB$11</c:f>
              <c:numCache>
                <c:formatCode>0.0</c:formatCode>
                <c:ptCount val="104"/>
                <c:pt idx="0">
                  <c:v>73.099999999999994</c:v>
                </c:pt>
                <c:pt idx="1">
                  <c:v>72.599999999999994</c:v>
                </c:pt>
                <c:pt idx="2">
                  <c:v>70.099999999999994</c:v>
                </c:pt>
                <c:pt idx="3">
                  <c:v>69.8</c:v>
                </c:pt>
                <c:pt idx="4">
                  <c:v>70.7</c:v>
                </c:pt>
                <c:pt idx="5">
                  <c:v>68.8</c:v>
                </c:pt>
                <c:pt idx="6">
                  <c:v>69</c:v>
                </c:pt>
                <c:pt idx="7">
                  <c:v>70.400000000000006</c:v>
                </c:pt>
                <c:pt idx="8">
                  <c:v>69.599999999999994</c:v>
                </c:pt>
                <c:pt idx="9">
                  <c:v>70</c:v>
                </c:pt>
                <c:pt idx="10">
                  <c:v>70.5</c:v>
                </c:pt>
                <c:pt idx="11">
                  <c:v>68.900000000000006</c:v>
                </c:pt>
                <c:pt idx="12">
                  <c:v>70.599999999999994</c:v>
                </c:pt>
                <c:pt idx="13">
                  <c:v>71.3</c:v>
                </c:pt>
                <c:pt idx="14">
                  <c:v>72.8</c:v>
                </c:pt>
                <c:pt idx="15">
                  <c:v>72.900000000000006</c:v>
                </c:pt>
                <c:pt idx="16">
                  <c:v>74.7</c:v>
                </c:pt>
                <c:pt idx="17">
                  <c:v>75.7</c:v>
                </c:pt>
                <c:pt idx="18">
                  <c:v>76.2</c:v>
                </c:pt>
                <c:pt idx="19">
                  <c:v>73.5</c:v>
                </c:pt>
                <c:pt idx="20">
                  <c:v>75.099999999999994</c:v>
                </c:pt>
                <c:pt idx="21">
                  <c:v>74.599999999999994</c:v>
                </c:pt>
                <c:pt idx="22">
                  <c:v>74.400000000000006</c:v>
                </c:pt>
                <c:pt idx="23">
                  <c:v>75.5</c:v>
                </c:pt>
                <c:pt idx="24">
                  <c:v>77.5</c:v>
                </c:pt>
                <c:pt idx="25">
                  <c:v>79.8</c:v>
                </c:pt>
                <c:pt idx="26">
                  <c:v>84.2</c:v>
                </c:pt>
                <c:pt idx="27">
                  <c:v>85.3</c:v>
                </c:pt>
                <c:pt idx="28">
                  <c:v>84.1</c:v>
                </c:pt>
                <c:pt idx="29">
                  <c:v>83.8</c:v>
                </c:pt>
                <c:pt idx="30">
                  <c:v>83.9</c:v>
                </c:pt>
                <c:pt idx="31">
                  <c:v>87</c:v>
                </c:pt>
                <c:pt idx="32">
                  <c:v>89.5</c:v>
                </c:pt>
                <c:pt idx="33">
                  <c:v>92.3</c:v>
                </c:pt>
                <c:pt idx="34">
                  <c:v>93.7</c:v>
                </c:pt>
                <c:pt idx="35">
                  <c:v>93.6</c:v>
                </c:pt>
                <c:pt idx="36">
                  <c:v>89.7</c:v>
                </c:pt>
                <c:pt idx="37">
                  <c:v>92.1</c:v>
                </c:pt>
                <c:pt idx="38">
                  <c:v>91.7</c:v>
                </c:pt>
                <c:pt idx="39">
                  <c:v>96.3</c:v>
                </c:pt>
                <c:pt idx="40">
                  <c:v>102.1</c:v>
                </c:pt>
                <c:pt idx="41">
                  <c:v>104.3</c:v>
                </c:pt>
                <c:pt idx="42">
                  <c:v>106.8</c:v>
                </c:pt>
                <c:pt idx="43">
                  <c:v>102.5</c:v>
                </c:pt>
                <c:pt idx="44">
                  <c:v>102.4</c:v>
                </c:pt>
                <c:pt idx="45">
                  <c:v>95.3</c:v>
                </c:pt>
                <c:pt idx="46">
                  <c:v>96.6</c:v>
                </c:pt>
                <c:pt idx="47">
                  <c:v>96.2</c:v>
                </c:pt>
                <c:pt idx="48">
                  <c:v>98.8</c:v>
                </c:pt>
                <c:pt idx="49">
                  <c:v>100.5</c:v>
                </c:pt>
                <c:pt idx="50">
                  <c:v>99</c:v>
                </c:pt>
                <c:pt idx="51">
                  <c:v>97.4</c:v>
                </c:pt>
                <c:pt idx="52">
                  <c:v>91.1</c:v>
                </c:pt>
                <c:pt idx="53">
                  <c:v>92.2</c:v>
                </c:pt>
                <c:pt idx="54">
                  <c:v>90.6</c:v>
                </c:pt>
                <c:pt idx="55">
                  <c:v>92.3</c:v>
                </c:pt>
                <c:pt idx="56">
                  <c:v>95.7</c:v>
                </c:pt>
                <c:pt idx="57">
                  <c:v>93.2</c:v>
                </c:pt>
                <c:pt idx="58">
                  <c:v>97.4</c:v>
                </c:pt>
                <c:pt idx="59">
                  <c:v>99.9</c:v>
                </c:pt>
                <c:pt idx="60">
                  <c:v>99.6</c:v>
                </c:pt>
                <c:pt idx="61">
                  <c:v>99.8</c:v>
                </c:pt>
                <c:pt idx="62">
                  <c:v>97</c:v>
                </c:pt>
                <c:pt idx="63">
                  <c:v>95.4</c:v>
                </c:pt>
                <c:pt idx="64">
                  <c:v>93.9</c:v>
                </c:pt>
                <c:pt idx="65">
                  <c:v>93.4</c:v>
                </c:pt>
                <c:pt idx="66">
                  <c:v>96.5</c:v>
                </c:pt>
                <c:pt idx="67">
                  <c:v>102.9</c:v>
                </c:pt>
                <c:pt idx="68">
                  <c:v>113.3</c:v>
                </c:pt>
                <c:pt idx="69">
                  <c:v>118.7</c:v>
                </c:pt>
                <c:pt idx="70">
                  <c:v>115.6</c:v>
                </c:pt>
                <c:pt idx="71">
                  <c:v>113.6</c:v>
                </c:pt>
                <c:pt idx="72">
                  <c:v>107.7</c:v>
                </c:pt>
                <c:pt idx="73">
                  <c:v>103.2</c:v>
                </c:pt>
                <c:pt idx="74">
                  <c:v>101.9</c:v>
                </c:pt>
                <c:pt idx="75">
                  <c:v>96.7</c:v>
                </c:pt>
                <c:pt idx="76">
                  <c:v>98</c:v>
                </c:pt>
                <c:pt idx="77">
                  <c:v>99.5</c:v>
                </c:pt>
                <c:pt idx="78">
                  <c:v>102.6</c:v>
                </c:pt>
                <c:pt idx="79">
                  <c:v>102.4</c:v>
                </c:pt>
                <c:pt idx="80">
                  <c:v>98.8</c:v>
                </c:pt>
                <c:pt idx="81">
                  <c:v>97.4</c:v>
                </c:pt>
                <c:pt idx="82">
                  <c:v>96.7</c:v>
                </c:pt>
                <c:pt idx="83">
                  <c:v>93.8</c:v>
                </c:pt>
                <c:pt idx="84">
                  <c:v>95.5</c:v>
                </c:pt>
                <c:pt idx="85">
                  <c:v>97.6</c:v>
                </c:pt>
                <c:pt idx="86">
                  <c:v>101.6</c:v>
                </c:pt>
                <c:pt idx="87">
                  <c:v>105.3</c:v>
                </c:pt>
                <c:pt idx="88">
                  <c:v>105.5</c:v>
                </c:pt>
                <c:pt idx="89">
                  <c:v>87.2</c:v>
                </c:pt>
                <c:pt idx="90">
                  <c:v>98.3</c:v>
                </c:pt>
                <c:pt idx="91">
                  <c:v>98.4</c:v>
                </c:pt>
                <c:pt idx="92">
                  <c:v>99.9</c:v>
                </c:pt>
                <c:pt idx="93">
                  <c:v>100.4</c:v>
                </c:pt>
                <c:pt idx="94">
                  <c:v>100.4</c:v>
                </c:pt>
                <c:pt idx="95">
                  <c:v>102.8</c:v>
                </c:pt>
                <c:pt idx="96">
                  <c:v>103.3</c:v>
                </c:pt>
                <c:pt idx="97">
                  <c:v>104.7</c:v>
                </c:pt>
                <c:pt idx="98">
                  <c:v>103.3</c:v>
                </c:pt>
                <c:pt idx="99">
                  <c:v>104.6</c:v>
                </c:pt>
                <c:pt idx="100">
                  <c:v>103.5</c:v>
                </c:pt>
                <c:pt idx="101">
                  <c:v>99.2</c:v>
                </c:pt>
                <c:pt idx="102">
                  <c:v>101.7</c:v>
                </c:pt>
                <c:pt idx="103">
                  <c:v>101.4</c:v>
                </c:pt>
              </c:numCache>
            </c:numRef>
          </c:val>
          <c:smooth val="0"/>
          <c:extLst>
            <c:ext xmlns:c16="http://schemas.microsoft.com/office/drawing/2014/chart" uri="{C3380CC4-5D6E-409C-BE32-E72D297353CC}">
              <c16:uniqueId val="{00000001-F30D-492A-A9AC-5BC9A3EE9BE0}"/>
            </c:ext>
          </c:extLst>
        </c:ser>
        <c:dLbls>
          <c:showLegendKey val="0"/>
          <c:showVal val="0"/>
          <c:showCatName val="0"/>
          <c:showSerName val="0"/>
          <c:showPercent val="0"/>
          <c:showBubbleSize val="0"/>
        </c:dLbls>
        <c:smooth val="0"/>
        <c:axId val="598340280"/>
        <c:axId val="730896784"/>
      </c:lineChart>
      <c:catAx>
        <c:axId val="598340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730896784"/>
        <c:crosses val="autoZero"/>
        <c:auto val="1"/>
        <c:lblAlgn val="ctr"/>
        <c:lblOffset val="100"/>
        <c:noMultiLvlLbl val="0"/>
      </c:catAx>
      <c:valAx>
        <c:axId val="730896784"/>
        <c:scaling>
          <c:orientation val="minMax"/>
          <c:min val="40"/>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a:t>GDP Index (2019= 100)</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59834028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aseline="0">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r>
              <a:rPr lang="en-GB"/>
              <a:t>Total number of enterprises in the Scottish Energy Growth Sector, 2008-2023</a:t>
            </a:r>
          </a:p>
        </c:rich>
      </c:tx>
      <c:layout>
        <c:manualLayout>
          <c:xMode val="edge"/>
          <c:yMode val="edge"/>
          <c:x val="0.13537117182386102"/>
          <c:y val="2.1488871834228703E-2"/>
        </c:manualLayout>
      </c:layout>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50800" cap="rnd">
              <a:solidFill>
                <a:srgbClr val="007E39"/>
              </a:solidFill>
              <a:round/>
            </a:ln>
            <a:effectLst/>
          </c:spPr>
          <c:marker>
            <c:symbol val="none"/>
          </c:marker>
          <c:cat>
            <c:numRef>
              <c:f>'Table 1.1'!$D$6:$S$6</c:f>
              <c:numCache>
                <c:formatCode>General</c:formatCode>
                <c:ptCount val="16"/>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pt idx="14">
                  <c:v>2022</c:v>
                </c:pt>
                <c:pt idx="15">
                  <c:v>2023</c:v>
                </c:pt>
              </c:numCache>
            </c:numRef>
          </c:cat>
          <c:val>
            <c:numRef>
              <c:f>'Table 1.1'!$D$51:$S$51</c:f>
              <c:numCache>
                <c:formatCode>#,##0</c:formatCode>
                <c:ptCount val="16"/>
                <c:pt idx="0">
                  <c:v>1170</c:v>
                </c:pt>
                <c:pt idx="1">
                  <c:v>1525</c:v>
                </c:pt>
                <c:pt idx="2">
                  <c:v>1780</c:v>
                </c:pt>
                <c:pt idx="3">
                  <c:v>2095</c:v>
                </c:pt>
                <c:pt idx="4">
                  <c:v>2520</c:v>
                </c:pt>
                <c:pt idx="5">
                  <c:v>3085</c:v>
                </c:pt>
                <c:pt idx="6">
                  <c:v>3580</c:v>
                </c:pt>
                <c:pt idx="7">
                  <c:v>3905</c:v>
                </c:pt>
                <c:pt idx="8">
                  <c:v>4000</c:v>
                </c:pt>
                <c:pt idx="9">
                  <c:v>3925</c:v>
                </c:pt>
                <c:pt idx="10">
                  <c:v>3955</c:v>
                </c:pt>
                <c:pt idx="11">
                  <c:v>4100</c:v>
                </c:pt>
                <c:pt idx="12">
                  <c:v>4155</c:v>
                </c:pt>
                <c:pt idx="13">
                  <c:v>4005</c:v>
                </c:pt>
                <c:pt idx="14">
                  <c:v>3695</c:v>
                </c:pt>
                <c:pt idx="15">
                  <c:v>3420</c:v>
                </c:pt>
              </c:numCache>
            </c:numRef>
          </c:val>
          <c:smooth val="0"/>
          <c:extLst>
            <c:ext xmlns:c16="http://schemas.microsoft.com/office/drawing/2014/chart" uri="{C3380CC4-5D6E-409C-BE32-E72D297353CC}">
              <c16:uniqueId val="{00000000-E91A-43AA-80DA-62BD15EC5FF8}"/>
            </c:ext>
          </c:extLst>
        </c:ser>
        <c:dLbls>
          <c:showLegendKey val="0"/>
          <c:showVal val="0"/>
          <c:showCatName val="0"/>
          <c:showSerName val="0"/>
          <c:showPercent val="0"/>
          <c:showBubbleSize val="0"/>
        </c:dLbls>
        <c:smooth val="0"/>
        <c:axId val="591398968"/>
        <c:axId val="591394376"/>
      </c:lineChart>
      <c:catAx>
        <c:axId val="59139896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49768634852846783"/>
              <c:y val="0.9299704497797329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91394376"/>
        <c:crosses val="autoZero"/>
        <c:auto val="1"/>
        <c:lblAlgn val="ctr"/>
        <c:lblOffset val="100"/>
        <c:noMultiLvlLbl val="0"/>
      </c:catAx>
      <c:valAx>
        <c:axId val="591394376"/>
        <c:scaling>
          <c:orientation val="minMax"/>
          <c:max val="5000"/>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Number of enterprises</a:t>
                </a:r>
              </a:p>
            </c:rich>
          </c:tx>
          <c:layout>
            <c:manualLayout>
              <c:xMode val="edge"/>
              <c:yMode val="edge"/>
              <c:x val="1.4527845036319613E-2"/>
              <c:y val="0.21672457865253414"/>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91398968"/>
        <c:crosses val="autoZero"/>
        <c:crossBetween val="between"/>
        <c:majorUnit val="100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1</TotalTime>
  <Pages>5</Pages>
  <Words>1139</Words>
  <Characters>64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Growth Sector Briefing - Energy</vt:lpstr>
    </vt:vector>
  </TitlesOfParts>
  <Company>Scottish Government</Company>
  <LinksUpToDate>false</LinksUpToDate>
  <CharactersWithSpaces>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Sector Briefing - Energy</dc:title>
  <dc:creator>Office of the Chief Economic Adviser</dc:creator>
  <cp:lastModifiedBy>Marina Curran</cp:lastModifiedBy>
  <cp:revision>76</cp:revision>
  <dcterms:created xsi:type="dcterms:W3CDTF">2020-12-02T08:57:00Z</dcterms:created>
  <dcterms:modified xsi:type="dcterms:W3CDTF">2024-03-11T10:42:00Z</dcterms:modified>
</cp:coreProperties>
</file>